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4522A32C"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377340">
        <w:rPr>
          <w:rFonts w:eastAsiaTheme="minorEastAsia" w:cstheme="minorHAnsi"/>
          <w:color w:val="00853E"/>
        </w:rPr>
        <w:t>4535.001</w:t>
      </w:r>
      <w:r>
        <w:rPr>
          <w:rFonts w:eastAsiaTheme="minorEastAsia" w:cstheme="minorHAnsi"/>
          <w:color w:val="00853E"/>
        </w:rPr>
        <w:t xml:space="preserve"> </w:t>
      </w:r>
      <w:r w:rsidR="005B2C0C">
        <w:rPr>
          <w:rFonts w:eastAsiaTheme="minorEastAsia" w:cstheme="minorHAnsi"/>
          <w:color w:val="00853E"/>
        </w:rPr>
        <w:t>–</w:t>
      </w:r>
      <w:r>
        <w:rPr>
          <w:rFonts w:eastAsiaTheme="minorEastAsia" w:cstheme="minorHAnsi"/>
          <w:color w:val="00853E"/>
        </w:rPr>
        <w:t xml:space="preserve"> </w:t>
      </w:r>
      <w:r w:rsidR="00377340">
        <w:rPr>
          <w:rFonts w:eastAsiaTheme="minorEastAsia" w:cstheme="minorHAnsi"/>
          <w:color w:val="00853E"/>
        </w:rPr>
        <w:t>Introduction to Network Administration</w:t>
      </w:r>
    </w:p>
    <w:p w14:paraId="327C8B85" w14:textId="12BF1CA4" w:rsid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Classes: </w:t>
      </w:r>
      <w:r w:rsidR="00377340">
        <w:t>Monday</w:t>
      </w:r>
      <w:r>
        <w:t xml:space="preserve">: </w:t>
      </w:r>
      <w:r w:rsidR="00377340">
        <w:t>5</w:t>
      </w:r>
      <w:r w:rsidR="00FA4A3B">
        <w:t>:30</w:t>
      </w:r>
      <w:r>
        <w:t xml:space="preserve"> </w:t>
      </w:r>
      <w:r w:rsidR="00377340">
        <w:t>p</w:t>
      </w:r>
      <w:r>
        <w:t xml:space="preserve">m – </w:t>
      </w:r>
      <w:r w:rsidR="00377340">
        <w:t>8</w:t>
      </w:r>
      <w:r w:rsidR="00FA4A3B">
        <w:t>:</w:t>
      </w:r>
      <w:r w:rsidR="00377340">
        <w:t>2</w:t>
      </w:r>
      <w:r w:rsidR="00FA4A3B">
        <w:t>0</w:t>
      </w:r>
      <w:r>
        <w:t xml:space="preserve"> </w:t>
      </w:r>
      <w:r w:rsidR="00FA4A3B">
        <w:t>p</w:t>
      </w:r>
      <w:r>
        <w:t>m</w:t>
      </w:r>
    </w:p>
    <w:p w14:paraId="5B40E830" w14:textId="38A65F8E" w:rsidR="004D6CC7" w:rsidRP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Room: </w:t>
      </w:r>
      <w:r w:rsidR="00583A83">
        <w:t xml:space="preserve">NTDP </w:t>
      </w:r>
      <w:r w:rsidR="000757D1">
        <w:t>E</w:t>
      </w:r>
      <w:r w:rsidR="00377340">
        <w:t>266</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7397D8B8" w14:textId="77777777" w:rsidR="005905D7"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Name: Dr Subharag Sarkar</w:t>
      </w:r>
      <w:r w:rsidR="00B17716">
        <w:rPr>
          <w:rFonts w:eastAsiaTheme="minorEastAsia" w:cstheme="minorHAnsi"/>
          <w:color w:val="000000" w:themeColor="text1"/>
        </w:rPr>
        <w:t xml:space="preserve"> </w:t>
      </w:r>
    </w:p>
    <w:p w14:paraId="50A65140" w14:textId="55C7F892"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Office: NTDP E245C</w:t>
      </w:r>
    </w:p>
    <w:p w14:paraId="2650063F" w14:textId="7E925CE7"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Pr>
          <w:rFonts w:eastAsiaTheme="minorEastAsia" w:cstheme="minorHAnsi"/>
          <w:color w:val="000000" w:themeColor="text1"/>
        </w:rPr>
        <w:t xml:space="preserve">Email: </w:t>
      </w:r>
      <w:hyperlink r:id="rId10" w:history="1">
        <w:r w:rsidRPr="00E86234">
          <w:rPr>
            <w:rStyle w:val="Hyperlink"/>
            <w:rFonts w:eastAsiaTheme="minorEastAsia" w:cstheme="minorHAnsi"/>
          </w:rPr>
          <w:t>Subharag.sarkar@unt.edu</w:t>
        </w:r>
      </w:hyperlink>
    </w:p>
    <w:p w14:paraId="599AFF83" w14:textId="77777777" w:rsidR="00EA7E6E"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2A492C38" w14:textId="77777777" w:rsidR="00EA7E6E"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onday 2:00 pm to 4:00 pm (NTDP E245C)</w:t>
      </w:r>
    </w:p>
    <w:p w14:paraId="54321BD6" w14:textId="77777777" w:rsidR="00EA7E6E" w:rsidRPr="00A80204"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 2:00 pm to 4 pm (Online)</w:t>
      </w:r>
    </w:p>
    <w:p w14:paraId="2162C320" w14:textId="77777777" w:rsidR="00EA7E6E" w:rsidRPr="00A80204"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p>
    <w:p w14:paraId="64E4690E" w14:textId="77777777" w:rsidR="00EA7E6E"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1" w:history="1">
        <w:r w:rsidRPr="00BD47BA">
          <w:rPr>
            <w:rStyle w:val="Hyperlink"/>
          </w:rPr>
          <w:t>https://unt.zoom.us/j/87076538150</w:t>
        </w:r>
      </w:hyperlink>
    </w:p>
    <w:p w14:paraId="7E92F2FF" w14:textId="299F3466" w:rsidR="004D6CC7"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f you are unable to meet during this time, email the instructor to set an alternate meeting time</w:t>
      </w:r>
    </w:p>
    <w:p w14:paraId="6D9D610C" w14:textId="77777777" w:rsidR="00EA7E6E" w:rsidRPr="00945169" w:rsidRDefault="00EA7E6E" w:rsidP="00EA7E6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948C5C8" w14:textId="708377AC" w:rsidR="004D6CC7" w:rsidRPr="009E62BC" w:rsidRDefault="004D6CC7" w:rsidP="004D6CC7">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49597083" w14:textId="1FA92A67" w:rsidR="00B465C8" w:rsidRPr="00377340"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sidRPr="00B465C8">
        <w:rPr>
          <w:rFonts w:eastAsiaTheme="minorEastAsia" w:cstheme="minorHAnsi"/>
          <w:color w:val="000000" w:themeColor="text1"/>
        </w:rPr>
        <w:t>Name:</w:t>
      </w:r>
      <w:r w:rsidRPr="00B465C8">
        <w:rPr>
          <w:rFonts w:eastAsiaTheme="minorEastAsia" w:cstheme="minorHAnsi"/>
          <w:b/>
          <w:bCs/>
          <w:color w:val="000000" w:themeColor="text1"/>
        </w:rPr>
        <w:t> </w:t>
      </w:r>
      <w:r w:rsidR="00377340">
        <w:rPr>
          <w:rFonts w:eastAsiaTheme="minorEastAsia" w:cstheme="minorHAnsi"/>
          <w:b/>
          <w:bCs/>
          <w:color w:val="000000" w:themeColor="text1"/>
        </w:rPr>
        <w:t>Ashfaaq Kapartala</w:t>
      </w:r>
      <w:r w:rsidRPr="00B465C8">
        <w:rPr>
          <w:rFonts w:eastAsiaTheme="minorEastAsia" w:cstheme="minorHAnsi"/>
          <w:b/>
          <w:bCs/>
          <w:color w:val="000000" w:themeColor="text1"/>
        </w:rPr>
        <w:br/>
      </w:r>
      <w:r w:rsidRPr="00B465C8">
        <w:rPr>
          <w:rFonts w:eastAsiaTheme="minorEastAsia" w:cstheme="minorHAnsi"/>
          <w:color w:val="000000" w:themeColor="text1"/>
        </w:rPr>
        <w:t>Email ID: </w:t>
      </w:r>
      <w:r w:rsidR="00377340" w:rsidRPr="00377340">
        <w:t>AshfaaqAhamed.Kapatrala@unt.edu</w:t>
      </w:r>
      <w:r w:rsidRPr="00B465C8">
        <w:rPr>
          <w:rFonts w:eastAsiaTheme="minorEastAsia" w:cstheme="minorHAnsi"/>
          <w:color w:val="000000" w:themeColor="text1"/>
        </w:rPr>
        <w:br/>
        <w:t>Student Hours:</w:t>
      </w:r>
      <w:r w:rsidRPr="00B465C8">
        <w:rPr>
          <w:rFonts w:eastAsiaTheme="minorEastAsia" w:cstheme="minorHAnsi"/>
          <w:color w:val="000000" w:themeColor="text1"/>
        </w:rPr>
        <w:br/>
      </w:r>
      <w:r w:rsidR="00377340">
        <w:rPr>
          <w:rFonts w:eastAsiaTheme="minorEastAsia" w:cstheme="minorHAnsi"/>
          <w:color w:val="000000" w:themeColor="text1"/>
        </w:rPr>
        <w:t>TBD</w:t>
      </w:r>
      <w:r w:rsidRPr="00B465C8">
        <w:rPr>
          <w:rFonts w:eastAsiaTheme="minorEastAsia" w:cstheme="minorHAnsi"/>
          <w:color w:val="000000" w:themeColor="text1"/>
        </w:rPr>
        <w:br/>
        <w:t>Zoom details:</w:t>
      </w:r>
      <w:r w:rsidR="00EA7E6E">
        <w:rPr>
          <w:rFonts w:eastAsiaTheme="minorEastAsia" w:cstheme="minorHAnsi"/>
          <w:color w:val="000000" w:themeColor="text1"/>
        </w:rPr>
        <w:t xml:space="preserve"> </w:t>
      </w:r>
      <w:r w:rsidR="00EA7E6E" w:rsidRPr="00EA7E6E">
        <w:rPr>
          <w:rFonts w:eastAsiaTheme="minorEastAsia" w:cstheme="minorHAnsi"/>
          <w:b/>
          <w:bCs/>
          <w:color w:val="000000" w:themeColor="text1"/>
        </w:rPr>
        <w:t>TBD</w:t>
      </w:r>
    </w:p>
    <w:p w14:paraId="00F5DF0B" w14:textId="77777777" w:rsidR="00B465C8" w:rsidRP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3F29D62D" w14:textId="77777777" w:rsidR="00B465C8" w:rsidRPr="00945169"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E9E4F25" w14:textId="0C4B4A11" w:rsidR="00B206EA" w:rsidRPr="00181856" w:rsidRDefault="00B206EA" w:rsidP="00B206EA">
      <w:pPr>
        <w:pStyle w:val="Heading2"/>
        <w:spacing w:before="0" w:after="0" w:line="240" w:lineRule="auto"/>
      </w:pPr>
      <w:r w:rsidRPr="005C0D32">
        <w:t>Course Description</w:t>
      </w:r>
      <w:r>
        <w:t>, Prerequisite and Learning Outcome</w:t>
      </w:r>
    </w:p>
    <w:p w14:paraId="4874CCC2"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Description</w:t>
      </w:r>
    </w:p>
    <w:p w14:paraId="03D166EE" w14:textId="79B02245" w:rsidR="00B206EA"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Students explore topics in network administration in theoretical and practical ways, study</w:t>
      </w:r>
      <w:r w:rsidR="00534626">
        <w:t xml:space="preserve"> </w:t>
      </w:r>
      <w:r>
        <w:t>different software platforms, control, shared resources, administration, security, anti-virus procedures and methodologies.</w:t>
      </w:r>
    </w:p>
    <w:p w14:paraId="27003F5C" w14:textId="77777777" w:rsid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136671C9"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Prerequisites</w:t>
      </w:r>
    </w:p>
    <w:p w14:paraId="5C27DDC5" w14:textId="63DC9C25"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t xml:space="preserve">CSCE </w:t>
      </w:r>
      <w:r w:rsidR="00534626">
        <w:rPr>
          <w:rFonts w:eastAsiaTheme="minorEastAsia" w:cstheme="minorHAnsi"/>
          <w:color w:val="363636"/>
        </w:rPr>
        <w:t>3530</w:t>
      </w:r>
      <w:r w:rsidRPr="00583A83">
        <w:rPr>
          <w:rFonts w:eastAsiaTheme="minorEastAsia" w:cstheme="minorHAnsi"/>
          <w:color w:val="363636"/>
        </w:rPr>
        <w:t>, with a grade of C or better.</w:t>
      </w:r>
    </w:p>
    <w:p w14:paraId="0073BFCA"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7391471A"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 xml:space="preserve">Course </w:t>
      </w:r>
      <w:r>
        <w:rPr>
          <w:rFonts w:eastAsiaTheme="minorEastAsia" w:cstheme="minorHAnsi"/>
          <w:b/>
          <w:bCs/>
          <w:color w:val="363636"/>
        </w:rPr>
        <w:t>Outcomes</w:t>
      </w:r>
      <w:r w:rsidRPr="0063069B">
        <w:rPr>
          <w:rFonts w:eastAsiaTheme="minorEastAsia" w:cstheme="minorHAnsi"/>
          <w:b/>
          <w:bCs/>
          <w:color w:val="363636"/>
        </w:rPr>
        <w:t>:</w:t>
      </w:r>
    </w:p>
    <w:p w14:paraId="27619C6C"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t>Course outcomes are measurable achievements to be accomplished by the completion of a course. These outcomes are evaluated as part of our ABET accreditation process.</w:t>
      </w:r>
    </w:p>
    <w:p w14:paraId="5F0E1723" w14:textId="27823FF6" w:rsidR="00377340" w:rsidRPr="00377340" w:rsidRDefault="00B206EA"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1</w:t>
      </w:r>
      <w:r w:rsidR="00377340">
        <w:rPr>
          <w:rFonts w:eastAsiaTheme="minorEastAsia" w:cstheme="minorHAnsi"/>
          <w:color w:val="363636"/>
        </w:rPr>
        <w:t xml:space="preserve">. </w:t>
      </w:r>
      <w:r w:rsidR="00377340" w:rsidRPr="00377340">
        <w:rPr>
          <w:rFonts w:eastAsiaTheme="minorEastAsia" w:cstheme="minorHAnsi"/>
          <w:color w:val="363636"/>
        </w:rPr>
        <w:t>Demonstrate understanding of IP addressing, sub-netting and networks</w:t>
      </w:r>
      <w:r w:rsidR="00377340">
        <w:rPr>
          <w:rFonts w:eastAsiaTheme="minorEastAsia" w:cstheme="minorHAnsi"/>
          <w:color w:val="363636"/>
        </w:rPr>
        <w:t xml:space="preserve"> </w:t>
      </w:r>
      <w:r w:rsidR="00377340" w:rsidRPr="00377340">
        <w:rPr>
          <w:rFonts w:eastAsiaTheme="minorEastAsia" w:cstheme="minorHAnsi"/>
          <w:color w:val="363636"/>
        </w:rPr>
        <w:t>configuration by configuring and setting up a network across a</w:t>
      </w:r>
      <w:r w:rsidR="00377340">
        <w:rPr>
          <w:rFonts w:eastAsiaTheme="minorEastAsia" w:cstheme="minorHAnsi"/>
          <w:color w:val="363636"/>
        </w:rPr>
        <w:t xml:space="preserve"> </w:t>
      </w:r>
      <w:r w:rsidR="00377340" w:rsidRPr="00377340">
        <w:rPr>
          <w:rFonts w:eastAsiaTheme="minorEastAsia" w:cstheme="minorHAnsi"/>
          <w:color w:val="363636"/>
        </w:rPr>
        <w:t>heterogeneous group of computers.</w:t>
      </w:r>
    </w:p>
    <w:p w14:paraId="5540FE60" w14:textId="0B2EBF46" w:rsidR="00377340" w:rsidRP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377340">
        <w:rPr>
          <w:rFonts w:eastAsiaTheme="minorEastAsia" w:cstheme="minorHAnsi"/>
          <w:color w:val="363636"/>
        </w:rPr>
        <w:t>2. Describe network planning and design of local-area-network (LAN) and</w:t>
      </w:r>
      <w:r>
        <w:rPr>
          <w:rFonts w:eastAsiaTheme="minorEastAsia" w:cstheme="minorHAnsi"/>
          <w:color w:val="363636"/>
        </w:rPr>
        <w:t xml:space="preserve"> </w:t>
      </w:r>
      <w:r w:rsidRPr="00377340">
        <w:rPr>
          <w:rFonts w:eastAsiaTheme="minorEastAsia" w:cstheme="minorHAnsi"/>
          <w:color w:val="363636"/>
        </w:rPr>
        <w:t>wide- area-network (WAN) networks.</w:t>
      </w:r>
    </w:p>
    <w:p w14:paraId="6B9C827F" w14:textId="32CB966A" w:rsidR="00377340" w:rsidRP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377340">
        <w:rPr>
          <w:rFonts w:eastAsiaTheme="minorEastAsia" w:cstheme="minorHAnsi"/>
          <w:color w:val="363636"/>
        </w:rPr>
        <w:t>3. Describe quality of service (QoS) parameters and how they relate to</w:t>
      </w:r>
      <w:r>
        <w:rPr>
          <w:rFonts w:eastAsiaTheme="minorEastAsia" w:cstheme="minorHAnsi"/>
          <w:color w:val="363636"/>
        </w:rPr>
        <w:t xml:space="preserve"> </w:t>
      </w:r>
      <w:r w:rsidRPr="00377340">
        <w:rPr>
          <w:rFonts w:eastAsiaTheme="minorEastAsia" w:cstheme="minorHAnsi"/>
          <w:color w:val="363636"/>
        </w:rPr>
        <w:t>network availability.</w:t>
      </w:r>
    </w:p>
    <w:p w14:paraId="0AD13988" w14:textId="1BB61B11" w:rsidR="00377340" w:rsidRP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377340">
        <w:rPr>
          <w:rFonts w:eastAsiaTheme="minorEastAsia" w:cstheme="minorHAnsi"/>
          <w:color w:val="363636"/>
        </w:rPr>
        <w:t>4. Configure, operate, and troubleshoot routing protocols such as Open-Shortest- Path-First (OSPF) and Border-Gate-Protocol (BGP).</w:t>
      </w:r>
    </w:p>
    <w:p w14:paraId="7C9F7D23" w14:textId="17BC3286" w:rsidR="00377340" w:rsidRP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377340">
        <w:rPr>
          <w:rFonts w:eastAsiaTheme="minorEastAsia" w:cstheme="minorHAnsi"/>
          <w:color w:val="363636"/>
        </w:rPr>
        <w:t>5. Install and configure simple network security tools such as Intrusion-Prevention- System (IPS), Intrusion-Detection-System (IDS), firewalls and</w:t>
      </w:r>
      <w:r>
        <w:rPr>
          <w:rFonts w:eastAsiaTheme="minorEastAsia" w:cstheme="minorHAnsi"/>
          <w:color w:val="363636"/>
        </w:rPr>
        <w:t xml:space="preserve"> </w:t>
      </w:r>
      <w:r w:rsidRPr="00377340">
        <w:rPr>
          <w:rFonts w:eastAsiaTheme="minorEastAsia" w:cstheme="minorHAnsi"/>
          <w:color w:val="363636"/>
        </w:rPr>
        <w:t>virus scanners.</w:t>
      </w:r>
    </w:p>
    <w:p w14:paraId="7E7EDBDF" w14:textId="207DA089" w:rsidR="00B206EA"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377340">
        <w:rPr>
          <w:rFonts w:eastAsiaTheme="minorEastAsia" w:cstheme="minorHAnsi"/>
          <w:color w:val="363636"/>
        </w:rPr>
        <w:lastRenderedPageBreak/>
        <w:t>6. Evaluate network performance both by simulation and by designing,</w:t>
      </w:r>
      <w:r w:rsidR="00534626">
        <w:rPr>
          <w:rFonts w:eastAsiaTheme="minorEastAsia" w:cstheme="minorHAnsi"/>
          <w:color w:val="363636"/>
        </w:rPr>
        <w:t xml:space="preserve"> </w:t>
      </w:r>
      <w:r w:rsidRPr="00377340">
        <w:rPr>
          <w:rFonts w:eastAsiaTheme="minorEastAsia" w:cstheme="minorHAnsi"/>
          <w:color w:val="363636"/>
        </w:rPr>
        <w:t>gathering, and analyzing experiments.</w:t>
      </w:r>
    </w:p>
    <w:p w14:paraId="064B95F6" w14:textId="77777777" w:rsidR="00534626" w:rsidRDefault="00534626"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3C6024E" w14:textId="77777777" w:rsidR="00B206EA" w:rsidRPr="00B55A25"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698B0D8D" w14:textId="76809340" w:rsidR="00E95EAA" w:rsidRPr="00290B0E" w:rsidRDefault="00B206EA"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r>
        <w:rPr>
          <w:rFonts w:eastAsiaTheme="minorEastAsia" w:cstheme="minorHAnsi"/>
          <w:color w:val="363636"/>
        </w:rPr>
        <w:t>.</w:t>
      </w:r>
    </w:p>
    <w:p w14:paraId="709905EA" w14:textId="77777777" w:rsidR="00582279" w:rsidRPr="00701FCB" w:rsidRDefault="00582279"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765AEF54" w14:textId="4D6F647A" w:rsidR="001F3E5B" w:rsidRDefault="00583A83"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Reference</w:t>
      </w:r>
      <w:r w:rsidR="00730428">
        <w:rPr>
          <w:rFonts w:eastAsiaTheme="minorEastAsia" w:cstheme="minorHAnsi"/>
          <w:b/>
          <w:bCs/>
          <w:color w:val="000000" w:themeColor="text1"/>
        </w:rPr>
        <w:t xml:space="preserve"> Textbook.</w:t>
      </w:r>
    </w:p>
    <w:p w14:paraId="012A2C59" w14:textId="25F8C091" w:rsidR="00377340" w:rsidRDefault="00A012D4"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1. </w:t>
      </w:r>
      <w:r w:rsidR="00377340" w:rsidRPr="00377340">
        <w:rPr>
          <w:rFonts w:eastAsiaTheme="minorEastAsia" w:cstheme="minorHAnsi"/>
          <w:color w:val="000000" w:themeColor="text1"/>
        </w:rPr>
        <w:t>UNIX and Linux System Administration Handbook (5th Edition) by Evi Nemeth (Author), Garth Snyder (Author), Trent R. Hein (Author), Ben Whaley (Author)</w:t>
      </w:r>
    </w:p>
    <w:p w14:paraId="7F412563" w14:textId="7222B245" w:rsidR="00377340" w:rsidRP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77340">
        <w:rPr>
          <w:rFonts w:eastAsiaTheme="minorEastAsia" w:cstheme="minorHAnsi"/>
          <w:color w:val="000000" w:themeColor="text1"/>
        </w:rPr>
        <w:t>2. Computer Networking: A Top-Down Approach (7th… (Hardcover) by James Kurose, Keith Ross.</w:t>
      </w:r>
    </w:p>
    <w:p w14:paraId="2491412D" w14:textId="16772B08" w:rsidR="00377340" w:rsidRP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77340">
        <w:rPr>
          <w:rFonts w:eastAsiaTheme="minorEastAsia" w:cstheme="minorHAnsi"/>
          <w:color w:val="000000" w:themeColor="text1"/>
        </w:rPr>
        <w:t>3. Introduction to Computer Networks and Cybersecurity 1st Edition by Chwan-Hwa (John) Wu (Author), J. David Irwin (Author)</w:t>
      </w:r>
    </w:p>
    <w:p w14:paraId="6E9A0E79" w14:textId="6AFD312B" w:rsidR="00377340" w:rsidRPr="00377340" w:rsidRDefault="00377340" w:rsidP="00377340">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77340">
        <w:rPr>
          <w:rFonts w:eastAsiaTheme="minorEastAsia" w:cstheme="minorHAnsi"/>
          <w:color w:val="000000" w:themeColor="text1"/>
        </w:rPr>
        <w:t>4. Various Network Administration online resources</w:t>
      </w:r>
    </w:p>
    <w:p w14:paraId="16A9ED00" w14:textId="5CAEEE1E" w:rsidR="00D30A90" w:rsidRPr="00583A83" w:rsidRDefault="00D30A90" w:rsidP="00DE14A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176A98E4" w14:textId="1EA90A25"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05997E53" w14:textId="77777777" w:rsid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70F3FB81" w14:textId="74CCF896" w:rsidR="003A56BD" w:rsidRP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Students are provided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w:t>
      </w:r>
      <w:r w:rsidR="00DB7365">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 xml:space="preserve">T on its due date. After </w:t>
      </w:r>
      <w:r w:rsidR="00DB7365">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T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560F2026" w14:textId="77777777" w:rsidR="003A56BD" w:rsidRDefault="003A56BD"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09297D4" w14:textId="3F2BACC1"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Assignments:</w:t>
      </w:r>
    </w:p>
    <w:p w14:paraId="16772F35" w14:textId="42731E73" w:rsidR="00116C35"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 xml:space="preserve">Most assignments will be due at </w:t>
      </w:r>
      <w:r w:rsidRPr="0061398D">
        <w:rPr>
          <w:rFonts w:eastAsiaTheme="minorEastAsia" w:cstheme="minorHAnsi"/>
          <w:b/>
          <w:bCs/>
          <w:i/>
          <w:iCs/>
          <w:sz w:val="24"/>
          <w:szCs w:val="24"/>
        </w:rPr>
        <w:t>11:59 PM on the specified due date</w:t>
      </w:r>
      <w:r w:rsidRPr="00795BC8">
        <w:rPr>
          <w:rFonts w:eastAsiaTheme="minorEastAsia" w:cstheme="minorHAnsi"/>
          <w:i/>
          <w:iCs/>
          <w:sz w:val="24"/>
          <w:szCs w:val="24"/>
        </w:rPr>
        <w:t xml:space="preserve"> to Canvas. All assignments must be completed and submitted according to their specific directives. </w:t>
      </w:r>
    </w:p>
    <w:p w14:paraId="05BB7EF2"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717D3D4D" w14:textId="0BE5618E"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Quizzes</w:t>
      </w:r>
      <w:r w:rsidR="00B61C4F">
        <w:rPr>
          <w:rFonts w:eastAsiaTheme="minorEastAsia" w:cstheme="minorHAnsi"/>
          <w:b/>
          <w:bCs/>
          <w:sz w:val="24"/>
          <w:szCs w:val="24"/>
        </w:rPr>
        <w:t xml:space="preserve"> &amp; Practicum</w:t>
      </w:r>
      <w:r w:rsidRPr="00795BC8">
        <w:rPr>
          <w:rFonts w:eastAsiaTheme="minorEastAsia" w:cstheme="minorHAnsi"/>
          <w:b/>
          <w:bCs/>
          <w:sz w:val="24"/>
          <w:szCs w:val="24"/>
        </w:rPr>
        <w:t>:</w:t>
      </w:r>
    </w:p>
    <w:p w14:paraId="0501C7BC" w14:textId="79DC3A02"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Students should expect quizzes that may be taken through Canvas</w:t>
      </w:r>
      <w:r w:rsidR="00DB7365">
        <w:rPr>
          <w:rFonts w:eastAsiaTheme="minorEastAsia" w:cstheme="minorHAnsi"/>
          <w:i/>
          <w:iCs/>
          <w:sz w:val="24"/>
          <w:szCs w:val="24"/>
        </w:rPr>
        <w:t xml:space="preserve"> during the semester</w:t>
      </w:r>
      <w:r w:rsidRPr="00795BC8">
        <w:rPr>
          <w:rFonts w:eastAsiaTheme="minorEastAsia" w:cstheme="minorHAnsi"/>
          <w:i/>
          <w:iCs/>
          <w:sz w:val="24"/>
          <w:szCs w:val="24"/>
        </w:rPr>
        <w:t>. Quiz grade will be the average of all quizzes.</w:t>
      </w:r>
      <w:r w:rsidR="00B61C4F">
        <w:rPr>
          <w:rFonts w:eastAsiaTheme="minorEastAsia" w:cstheme="minorHAnsi"/>
          <w:i/>
          <w:iCs/>
          <w:sz w:val="24"/>
          <w:szCs w:val="24"/>
        </w:rPr>
        <w:t xml:space="preserve"> </w:t>
      </w:r>
    </w:p>
    <w:p w14:paraId="30582527"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1EEF43ED"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Exams:</w:t>
      </w:r>
    </w:p>
    <w:p w14:paraId="4096294D" w14:textId="6E026380"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 xml:space="preserve">There will be </w:t>
      </w:r>
      <w:r w:rsidR="00B61C4F">
        <w:rPr>
          <w:rFonts w:eastAsiaTheme="minorEastAsia" w:cstheme="minorHAnsi"/>
          <w:i/>
          <w:iCs/>
          <w:sz w:val="24"/>
          <w:szCs w:val="24"/>
        </w:rPr>
        <w:t>two</w:t>
      </w:r>
      <w:r w:rsidRPr="00795BC8">
        <w:rPr>
          <w:rFonts w:eastAsiaTheme="minorEastAsia" w:cstheme="minorHAnsi"/>
          <w:i/>
          <w:iCs/>
          <w:sz w:val="24"/>
          <w:szCs w:val="24"/>
        </w:rPr>
        <w:t xml:space="preserve"> examination in this course. The dates of this exam will be posted on Canvas and announced in class at least one week prior to the date of the exam. Tentative dates (which will mostly remain the final dates) are posted in the schedule table below. Unexcused absences on the date of an exam may result in a grade of 0 for the missed exam, so every effort should be made to attend class on the day of a scheduled exam.</w:t>
      </w:r>
    </w:p>
    <w:p w14:paraId="5BBB4A89"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592F8D7E" w14:textId="2348D031" w:rsidR="00795BC8" w:rsidRPr="004B3304" w:rsidRDefault="004B3304"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4B3304">
        <w:rPr>
          <w:rFonts w:eastAsiaTheme="minorEastAsia" w:cstheme="minorHAnsi"/>
        </w:rPr>
        <w:t>Lockdown Browser will be used for quizzes and exams conducted over Canvas</w:t>
      </w:r>
    </w:p>
    <w:p w14:paraId="7FADFEC6" w14:textId="77777777" w:rsidR="00795BC8" w:rsidRDefault="00795BC8"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1F5F18C0" w14:textId="3D50A0A4"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lastRenderedPageBreak/>
        <w:t>Late Submission Policy:</w:t>
      </w:r>
    </w:p>
    <w:p w14:paraId="1E454144" w14:textId="0BEAE37A"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in late, but not more than </w:t>
      </w:r>
      <w:r w:rsidR="00216B08">
        <w:rPr>
          <w:rFonts w:eastAsiaTheme="minorEastAsia" w:cstheme="minorHAnsi"/>
          <w:sz w:val="24"/>
          <w:szCs w:val="24"/>
        </w:rPr>
        <w:t>5 days</w:t>
      </w:r>
      <w:r w:rsidRPr="00152572">
        <w:rPr>
          <w:rFonts w:eastAsiaTheme="minorEastAsia" w:cstheme="minorHAnsi"/>
          <w:sz w:val="24"/>
          <w:szCs w:val="24"/>
        </w:rPr>
        <w:t xml:space="preserve">. All the late submissions </w:t>
      </w:r>
      <w:r w:rsidR="00457CE0">
        <w:rPr>
          <w:rFonts w:eastAsiaTheme="minorEastAsia" w:cstheme="minorHAnsi"/>
          <w:sz w:val="24"/>
          <w:szCs w:val="24"/>
        </w:rPr>
        <w:t>will</w:t>
      </w:r>
      <w:r w:rsidRPr="00152572">
        <w:rPr>
          <w:rFonts w:eastAsiaTheme="minorEastAsia" w:cstheme="minorHAnsi"/>
          <w:sz w:val="24"/>
          <w:szCs w:val="24"/>
        </w:rPr>
        <w:t xml:space="preserve"> lose </w:t>
      </w:r>
      <w:r w:rsidR="00457CE0">
        <w:rPr>
          <w:rFonts w:eastAsiaTheme="minorEastAsia" w:cstheme="minorHAnsi"/>
          <w:sz w:val="24"/>
          <w:szCs w:val="24"/>
        </w:rPr>
        <w:t>20% of the grade for each extra day.</w:t>
      </w:r>
    </w:p>
    <w:p w14:paraId="4135D102" w14:textId="10858452" w:rsidR="00152572" w:rsidRDefault="00220A4E"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457CE0">
        <w:rPr>
          <w:rFonts w:eastAsiaTheme="minorEastAsia" w:cstheme="minorHAnsi"/>
          <w:b/>
          <w:bCs/>
          <w:sz w:val="24"/>
          <w:szCs w:val="24"/>
        </w:rPr>
        <w:t>On-time</w:t>
      </w:r>
      <w:r w:rsidR="00152572" w:rsidRPr="00457CE0">
        <w:rPr>
          <w:rFonts w:eastAsiaTheme="minorEastAsia" w:cstheme="minorHAnsi"/>
          <w:b/>
          <w:bCs/>
          <w:sz w:val="24"/>
          <w:szCs w:val="24"/>
        </w:rPr>
        <w:t>:</w:t>
      </w:r>
      <w:r w:rsidR="00152572" w:rsidRPr="00152572">
        <w:rPr>
          <w:rFonts w:eastAsiaTheme="minorEastAsia" w:cstheme="minorHAnsi"/>
          <w:sz w:val="24"/>
          <w:szCs w:val="24"/>
        </w:rPr>
        <w:t xml:space="preserve"> </w:t>
      </w:r>
      <w:r w:rsidR="00152572" w:rsidRPr="00152572">
        <w:rPr>
          <w:rFonts w:eastAsiaTheme="minorEastAsia" w:cstheme="minorHAnsi"/>
          <w:b/>
          <w:bCs/>
          <w:sz w:val="24"/>
          <w:szCs w:val="24"/>
        </w:rPr>
        <w:t xml:space="preserve">0% </w:t>
      </w:r>
    </w:p>
    <w:p w14:paraId="1BAE455D" w14:textId="0CDCDFE1" w:rsidR="002C61A7" w:rsidRDefault="00457CE0"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0D825BC2" w14:textId="77777777" w:rsidR="004D09B7" w:rsidRDefault="004D09B7"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0620F217" w14:textId="77777777" w:rsidR="00116C35" w:rsidRDefault="00116C35" w:rsidP="001F3E5B"/>
    <w:p w14:paraId="75F791DF" w14:textId="458EAC08" w:rsidR="00B206EA" w:rsidRPr="00181856" w:rsidRDefault="00BA7DAD" w:rsidP="00B206EA">
      <w:pPr>
        <w:pStyle w:val="Heading2"/>
        <w:spacing w:before="0" w:after="0" w:line="240" w:lineRule="auto"/>
      </w:pPr>
      <w:r>
        <w:t>Class Policy</w:t>
      </w:r>
    </w:p>
    <w:p w14:paraId="53E320EE" w14:textId="77777777" w:rsidR="00DB7365" w:rsidRDefault="00DB7365"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rPr>
      </w:pPr>
    </w:p>
    <w:p w14:paraId="560F724F" w14:textId="7EA9D1D0"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1.</w:t>
      </w:r>
      <w:r w:rsidRPr="00DB7365">
        <w:rPr>
          <w:rFonts w:eastAsiaTheme="minorEastAsia" w:cstheme="minorHAnsi"/>
        </w:rPr>
        <w:t xml:space="preserve"> All instructional materials will be shared over Canvas.</w:t>
      </w:r>
    </w:p>
    <w:p w14:paraId="707115B0" w14:textId="08AF6135"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2.</w:t>
      </w:r>
      <w:r w:rsidRPr="00DB7365">
        <w:rPr>
          <w:rFonts w:eastAsiaTheme="minorEastAsia" w:cstheme="minorHAnsi"/>
        </w:rPr>
        <w:t xml:space="preserve"> Only submissions over Canvas will be taken into account.</w:t>
      </w:r>
    </w:p>
    <w:p w14:paraId="24F198F3" w14:textId="4A7AB209"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3.</w:t>
      </w:r>
      <w:r w:rsidRPr="00DB7365">
        <w:rPr>
          <w:rFonts w:eastAsiaTheme="minorEastAsia" w:cstheme="minorHAnsi"/>
        </w:rPr>
        <w:t xml:space="preserve"> Students can contact Instructor and TA </w:t>
      </w:r>
      <w:r w:rsidR="00E02B04" w:rsidRPr="00DB7365">
        <w:rPr>
          <w:rFonts w:eastAsiaTheme="minorEastAsia" w:cstheme="minorHAnsi"/>
          <w:b/>
          <w:bCs/>
        </w:rPr>
        <w:t>only</w:t>
      </w:r>
      <w:r w:rsidR="00E02B04" w:rsidRPr="00DB7365">
        <w:rPr>
          <w:rFonts w:eastAsiaTheme="minorEastAsia" w:cstheme="minorHAnsi"/>
        </w:rPr>
        <w:t xml:space="preserve"> </w:t>
      </w:r>
      <w:r w:rsidRPr="00DB7365">
        <w:rPr>
          <w:rFonts w:eastAsiaTheme="minorEastAsia" w:cstheme="minorHAnsi"/>
        </w:rPr>
        <w:t>via both UNT email and Canvas messages. I check email more often than canvas messages and will be the faster option.</w:t>
      </w:r>
      <w:r w:rsidR="00E02B04" w:rsidRPr="00DB7365">
        <w:rPr>
          <w:rFonts w:eastAsiaTheme="minorEastAsia" w:cstheme="minorHAnsi"/>
        </w:rPr>
        <w:t xml:space="preserve"> </w:t>
      </w:r>
      <w:r w:rsidR="00E02B04" w:rsidRPr="00DB7365">
        <w:rPr>
          <w:rFonts w:eastAsiaTheme="minorEastAsia" w:cstheme="minorHAnsi"/>
          <w:b/>
          <w:bCs/>
        </w:rPr>
        <w:t>NON UNT emails will not be answered</w:t>
      </w:r>
    </w:p>
    <w:p w14:paraId="2E48D796" w14:textId="77777777"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4.</w:t>
      </w:r>
      <w:r w:rsidRPr="00DB7365">
        <w:rPr>
          <w:rFonts w:eastAsiaTheme="minorEastAsia" w:cstheme="minorHAnsi"/>
        </w:rPr>
        <w:t xml:space="preserve"> Emails will be answered as promptly as possible.</w:t>
      </w:r>
    </w:p>
    <w:p w14:paraId="37C8C5F9" w14:textId="56116E7B"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5.</w:t>
      </w:r>
      <w:r w:rsidRPr="00DB7365">
        <w:rPr>
          <w:rFonts w:eastAsiaTheme="minorEastAsia" w:cstheme="minorHAnsi"/>
        </w:rPr>
        <w:t xml:space="preserve"> For emails, you will have to include your main section information in the subject line along your subject for the email. Failure to do so will result in delay in response.  Ex: </w:t>
      </w:r>
      <w:r w:rsidR="0099664E">
        <w:rPr>
          <w:rFonts w:eastAsiaTheme="minorEastAsia" w:cstheme="minorHAnsi"/>
          <w:b/>
          <w:bCs/>
        </w:rPr>
        <w:t>4535</w:t>
      </w:r>
      <w:r w:rsidRPr="00DB7365">
        <w:rPr>
          <w:rFonts w:eastAsiaTheme="minorEastAsia" w:cstheme="minorHAnsi"/>
          <w:b/>
          <w:bCs/>
        </w:rPr>
        <w:t>.00</w:t>
      </w:r>
      <w:r w:rsidR="0099664E">
        <w:rPr>
          <w:rFonts w:eastAsiaTheme="minorEastAsia" w:cstheme="minorHAnsi"/>
          <w:b/>
          <w:bCs/>
        </w:rPr>
        <w:t>1</w:t>
      </w:r>
      <w:r w:rsidRPr="00DB7365">
        <w:rPr>
          <w:rFonts w:eastAsiaTheme="minorEastAsia" w:cstheme="minorHAnsi"/>
          <w:b/>
          <w:bCs/>
        </w:rPr>
        <w:t xml:space="preserve"> Change in grade</w:t>
      </w:r>
    </w:p>
    <w:p w14:paraId="6B8AD35A" w14:textId="23AC249D"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6.</w:t>
      </w:r>
      <w:r w:rsidRPr="00DB7365">
        <w:rPr>
          <w:rFonts w:eastAsiaTheme="minorEastAsia" w:cstheme="minorHAnsi"/>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2" w:history="1">
        <w:r w:rsidRPr="00DB7365">
          <w:rPr>
            <w:rStyle w:val="Hyperlink"/>
            <w:rFonts w:eastAsiaTheme="minorEastAsia" w:cstheme="minorHAnsi"/>
          </w:rPr>
          <w:t>https://policy.unt.edu/policy/07-012</w:t>
        </w:r>
      </w:hyperlink>
    </w:p>
    <w:p w14:paraId="1EA2C8D9" w14:textId="08681802" w:rsidR="00DB7365" w:rsidRPr="00DB7365" w:rsidRDefault="00000CF2"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b/>
          <w:bCs/>
        </w:rPr>
        <w:t>7</w:t>
      </w:r>
      <w:r w:rsidR="00DB7365" w:rsidRPr="00DB7365">
        <w:rPr>
          <w:rFonts w:eastAsiaTheme="minorEastAsia" w:cstheme="minorHAnsi"/>
          <w:b/>
          <w:bCs/>
        </w:rPr>
        <w:t>.</w:t>
      </w:r>
      <w:r w:rsidR="00DB7365" w:rsidRPr="00DB7365">
        <w:t xml:space="preserve"> </w:t>
      </w:r>
      <w:r w:rsidR="00DB7365" w:rsidRPr="00DB7365">
        <w:rPr>
          <w:rFonts w:eastAsiaTheme="minorEastAsia" w:cstheme="minorHAnsi"/>
        </w:rPr>
        <w:t xml:space="preserve">This course has digital components. To fully participate in this class, students will need internet access to reference content on the Canvas Learning Management System and </w:t>
      </w:r>
      <w:r w:rsidR="00DB7365">
        <w:rPr>
          <w:rFonts w:eastAsiaTheme="minorEastAsia" w:cstheme="minorHAnsi"/>
        </w:rPr>
        <w:t xml:space="preserve">UNT Cell Machines. </w:t>
      </w:r>
      <w:r w:rsidR="00DB7365" w:rsidRPr="00DB7365">
        <w:rPr>
          <w:rFonts w:eastAsiaTheme="minorEastAsia" w:cstheme="minorHAnsi"/>
        </w:rPr>
        <w:t>If circumstances change, you will be informed of other technical needs to access course content.  Information on how to be successful in a digital learning environment can be found at Learn Anywhere (</w:t>
      </w:r>
      <w:hyperlink r:id="rId13" w:history="1">
        <w:r w:rsidR="00DB7365" w:rsidRPr="0072522B">
          <w:rPr>
            <w:rStyle w:val="Hyperlink"/>
            <w:rFonts w:eastAsiaTheme="minorEastAsia" w:cstheme="minorHAnsi"/>
          </w:rPr>
          <w:t>https://online.unt.edu/learn</w:t>
        </w:r>
      </w:hyperlink>
      <w:r w:rsidR="00DB7365" w:rsidRPr="00DB7365">
        <w:rPr>
          <w:rFonts w:eastAsiaTheme="minorEastAsia" w:cstheme="minorHAnsi"/>
        </w:rPr>
        <w:t>).</w:t>
      </w:r>
    </w:p>
    <w:p w14:paraId="038DA780" w14:textId="77777777" w:rsidR="00795BC8" w:rsidRDefault="00795BC8" w:rsidP="001F3E5B"/>
    <w:p w14:paraId="2E3FAC43" w14:textId="77777777" w:rsidR="00EE05BD" w:rsidRDefault="00EE05BD" w:rsidP="001F3E5B"/>
    <w:p w14:paraId="7C060F99" w14:textId="77777777" w:rsidR="00EE05BD" w:rsidRDefault="00EE05BD" w:rsidP="001F3E5B"/>
    <w:p w14:paraId="56DBF51C" w14:textId="77777777" w:rsidR="00EE05BD" w:rsidRDefault="00EE05BD" w:rsidP="001F3E5B"/>
    <w:p w14:paraId="5902A49D" w14:textId="77777777" w:rsidR="00EE05BD" w:rsidRDefault="00EE05BD" w:rsidP="001F3E5B"/>
    <w:p w14:paraId="13B739EA" w14:textId="77777777" w:rsidR="00EE05BD" w:rsidRDefault="00EE05BD" w:rsidP="001F3E5B"/>
    <w:p w14:paraId="5C5F5ABD" w14:textId="77777777" w:rsidR="00EE05BD" w:rsidRDefault="00EE05BD" w:rsidP="001F3E5B"/>
    <w:p w14:paraId="2B5C3E9A" w14:textId="77777777" w:rsidR="00EE05BD" w:rsidRDefault="00EE05BD" w:rsidP="001F3E5B"/>
    <w:p w14:paraId="2E857226" w14:textId="77777777" w:rsidR="00EE05BD" w:rsidRDefault="00EE05BD" w:rsidP="001F3E5B"/>
    <w:p w14:paraId="48D3EAE0" w14:textId="77777777" w:rsidR="00EE05BD" w:rsidRDefault="00EE05BD" w:rsidP="001F3E5B"/>
    <w:p w14:paraId="17B0A061" w14:textId="77777777" w:rsidR="00EE05BD" w:rsidRDefault="00EE05BD" w:rsidP="001F3E5B"/>
    <w:p w14:paraId="5F6962A6" w14:textId="77777777" w:rsidR="00EE05BD" w:rsidRDefault="00EE05BD" w:rsidP="001F3E5B"/>
    <w:tbl>
      <w:tblPr>
        <w:tblStyle w:val="GridTable4"/>
        <w:tblW w:w="10165" w:type="dxa"/>
        <w:tblLook w:val="04A0" w:firstRow="1" w:lastRow="0" w:firstColumn="1" w:lastColumn="0" w:noHBand="0" w:noVBand="1"/>
      </w:tblPr>
      <w:tblGrid>
        <w:gridCol w:w="5035"/>
        <w:gridCol w:w="5130"/>
      </w:tblGrid>
      <w:tr w:rsidR="00B36961" w:rsidRPr="0042045A" w14:paraId="77A4E8D2" w14:textId="77777777" w:rsidTr="00413D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hideMark/>
          </w:tcPr>
          <w:p w14:paraId="4AC33EF6" w14:textId="77777777" w:rsidR="00B36961" w:rsidRPr="0042045A" w:rsidRDefault="00B36961" w:rsidP="00413DC0">
            <w:pPr>
              <w:spacing w:after="160" w:line="259" w:lineRule="auto"/>
            </w:pPr>
            <w:r w:rsidRPr="0042045A">
              <w:lastRenderedPageBreak/>
              <w:t>Date</w:t>
            </w:r>
          </w:p>
        </w:tc>
        <w:tc>
          <w:tcPr>
            <w:tcW w:w="5130" w:type="dxa"/>
            <w:hideMark/>
          </w:tcPr>
          <w:p w14:paraId="3F533F01" w14:textId="77777777" w:rsidR="00B36961" w:rsidRPr="0042045A" w:rsidRDefault="00B36961" w:rsidP="00413DC0">
            <w:pPr>
              <w:spacing w:after="160" w:line="259" w:lineRule="auto"/>
              <w:cnfStyle w:val="100000000000" w:firstRow="1" w:lastRow="0" w:firstColumn="0" w:lastColumn="0" w:oddVBand="0" w:evenVBand="0" w:oddHBand="0" w:evenHBand="0" w:firstRowFirstColumn="0" w:firstRowLastColumn="0" w:lastRowFirstColumn="0" w:lastRowLastColumn="0"/>
            </w:pPr>
            <w:r w:rsidRPr="0042045A">
              <w:t>Topics</w:t>
            </w:r>
          </w:p>
        </w:tc>
      </w:tr>
      <w:tr w:rsidR="00E01DB3" w:rsidRPr="0042045A" w14:paraId="2920AAB2" w14:textId="77777777" w:rsidTr="00E01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C84A9DE" w14:textId="1F53719B" w:rsidR="00E01DB3" w:rsidRPr="0042045A" w:rsidRDefault="00DB7365" w:rsidP="00E01DB3">
            <w:pPr>
              <w:spacing w:after="160" w:line="259" w:lineRule="auto"/>
            </w:pPr>
            <w:r>
              <w:t>01/1</w:t>
            </w:r>
            <w:r w:rsidR="009F4409">
              <w:t>2</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8755A93" w14:textId="6EE7C828" w:rsidR="00E01DB3" w:rsidRPr="0042045A" w:rsidRDefault="00E01DB3" w:rsidP="00E01DB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B53A5">
              <w:rPr>
                <w:b/>
                <w:bCs/>
              </w:rPr>
              <w:t>Introduction</w:t>
            </w:r>
          </w:p>
        </w:tc>
      </w:tr>
      <w:tr w:rsidR="00E01DB3" w:rsidRPr="0042045A" w14:paraId="0B38B9A6" w14:textId="77777777" w:rsidTr="004500EF">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4091C8D0" w14:textId="4A07ABFA" w:rsidR="00E01DB3" w:rsidRPr="0042045A" w:rsidRDefault="00DB7365" w:rsidP="00E01DB3">
            <w:pPr>
              <w:spacing w:after="160" w:line="259" w:lineRule="auto"/>
            </w:pPr>
            <w:r>
              <w:t>01/</w:t>
            </w:r>
            <w:r w:rsidR="009F4409">
              <w:t>19</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33D19B1F" w14:textId="4C17F163" w:rsidR="00E01DB3" w:rsidRPr="0042045A" w:rsidRDefault="004500EF" w:rsidP="00E01DB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MLK Jr Holiday</w:t>
            </w:r>
          </w:p>
        </w:tc>
      </w:tr>
      <w:tr w:rsidR="005A5903" w:rsidRPr="0042045A" w14:paraId="7635759E"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535B5C30" w14:textId="542C8592" w:rsidR="005A5903" w:rsidRPr="0042045A" w:rsidRDefault="005A5903" w:rsidP="005A5903">
            <w:pPr>
              <w:spacing w:after="160" w:line="259" w:lineRule="auto"/>
            </w:pPr>
            <w:r>
              <w:t>01/2</w:t>
            </w:r>
            <w:r w:rsidR="009F4409">
              <w:t>6</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72EC819E" w14:textId="10A1D477" w:rsidR="005A5903" w:rsidRPr="0042045A" w:rsidRDefault="004500EF"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Basics of Network Administration</w:t>
            </w:r>
            <w:r>
              <w:rPr>
                <w:b/>
                <w:bCs/>
              </w:rPr>
              <w:t xml:space="preserve"> and                 </w:t>
            </w:r>
            <w:r w:rsidR="009F4409">
              <w:rPr>
                <w:b/>
                <w:bCs/>
              </w:rPr>
              <w:t>TCP/IP Networking</w:t>
            </w:r>
          </w:p>
        </w:tc>
      </w:tr>
      <w:tr w:rsidR="005A5903" w:rsidRPr="0042045A" w14:paraId="13945A8F"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EB87724" w14:textId="52283EE5" w:rsidR="005A5903" w:rsidRPr="0042045A" w:rsidRDefault="005A5903" w:rsidP="005A5903">
            <w:pPr>
              <w:spacing w:after="160" w:line="259" w:lineRule="auto"/>
            </w:pPr>
            <w:r>
              <w:t>02/0</w:t>
            </w:r>
            <w:r w:rsidR="009F4409">
              <w:t>2</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5BFA11B" w14:textId="5685C08E" w:rsidR="005A5903" w:rsidRPr="0042045A" w:rsidRDefault="009F440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ubnetting</w:t>
            </w:r>
          </w:p>
        </w:tc>
      </w:tr>
      <w:tr w:rsidR="005A5903" w:rsidRPr="0042045A" w14:paraId="40F479C7"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C0EC65F" w14:textId="6953F537" w:rsidR="005A5903" w:rsidRPr="0042045A" w:rsidRDefault="005A5903" w:rsidP="005A5903">
            <w:pPr>
              <w:spacing w:after="160" w:line="259" w:lineRule="auto"/>
            </w:pPr>
            <w:r>
              <w:t>02/</w:t>
            </w:r>
            <w:r w:rsidR="009F4409">
              <w:t>09</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DDCF6CB" w14:textId="298E824C" w:rsidR="005A5903" w:rsidRPr="0042045A" w:rsidRDefault="009F440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P Routing</w:t>
            </w:r>
          </w:p>
        </w:tc>
      </w:tr>
      <w:tr w:rsidR="005A5903" w:rsidRPr="0042045A" w14:paraId="09A05BFD"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10CA621" w14:textId="126A0425" w:rsidR="005A5903" w:rsidRPr="0042045A" w:rsidRDefault="005A5903" w:rsidP="005A5903">
            <w:pPr>
              <w:spacing w:after="160" w:line="259" w:lineRule="auto"/>
            </w:pPr>
            <w:r>
              <w:t>02/1</w:t>
            </w:r>
            <w:r w:rsidR="009F4409">
              <w:t>6</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D4E22F9" w14:textId="1BBC6783" w:rsidR="005A5903" w:rsidRPr="0042045A" w:rsidRDefault="00EE05BD"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Practicum 1</w:t>
            </w:r>
          </w:p>
        </w:tc>
      </w:tr>
      <w:tr w:rsidR="005A5903" w:rsidRPr="0042045A" w14:paraId="29DDE092" w14:textId="77777777" w:rsidTr="00EE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3164839" w14:textId="5FE4889F" w:rsidR="005A5903" w:rsidRPr="0042045A" w:rsidRDefault="005A5903" w:rsidP="005A5903">
            <w:pPr>
              <w:spacing w:after="160" w:line="259" w:lineRule="auto"/>
            </w:pPr>
            <w:r>
              <w:t>02/2</w:t>
            </w:r>
            <w:r w:rsidR="009F4409">
              <w:t>3</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38DDA3B3" w14:textId="7DDC55E2" w:rsidR="005A5903" w:rsidRPr="0042045A" w:rsidRDefault="00EE05BD"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Network Services</w:t>
            </w:r>
          </w:p>
        </w:tc>
      </w:tr>
      <w:tr w:rsidR="000D2CE9" w:rsidRPr="0042045A" w14:paraId="2E67A221" w14:textId="77777777" w:rsidTr="00EE05BD">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2C44A4B5" w14:textId="685114B2" w:rsidR="000D2CE9" w:rsidRPr="0042045A" w:rsidRDefault="000D2CE9" w:rsidP="000D2CE9">
            <w:pPr>
              <w:spacing w:after="160" w:line="259" w:lineRule="auto"/>
            </w:pPr>
            <w:r>
              <w:t>03/0</w:t>
            </w:r>
            <w:r w:rsidR="009F4409">
              <w:t>2</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606F71A5" w14:textId="0F25B0FB" w:rsidR="000D2CE9" w:rsidRPr="0042045A" w:rsidRDefault="00EE05BD"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w:t>
            </w:r>
          </w:p>
        </w:tc>
      </w:tr>
      <w:tr w:rsidR="005A5903" w:rsidRPr="0042045A" w14:paraId="75F1BE8E"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68EE2E9E" w14:textId="0455A3DC" w:rsidR="005A5903" w:rsidRPr="0042045A" w:rsidRDefault="005A5903" w:rsidP="005A5903">
            <w:pPr>
              <w:spacing w:after="160" w:line="259" w:lineRule="auto"/>
            </w:pPr>
            <w:r>
              <w:t>03/</w:t>
            </w:r>
            <w:r w:rsidR="009F4409">
              <w:t>09</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147F627B" w14:textId="4B89B9D2"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Spring Break Holiday</w:t>
            </w:r>
          </w:p>
        </w:tc>
      </w:tr>
      <w:tr w:rsidR="005A5903" w:rsidRPr="0042045A" w14:paraId="76766BED"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FAB2AC2" w14:textId="0177FFE9" w:rsidR="005A5903" w:rsidRPr="0042045A" w:rsidRDefault="005A5903" w:rsidP="005A5903">
            <w:pPr>
              <w:spacing w:after="160" w:line="259" w:lineRule="auto"/>
            </w:pPr>
            <w:r>
              <w:t>03/1</w:t>
            </w:r>
            <w:r w:rsidR="009F4409">
              <w:t>6</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94405F" w14:textId="6762D69D" w:rsidR="005A5903" w:rsidRPr="0042045A" w:rsidRDefault="00EE05BD"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Quality of Services</w:t>
            </w:r>
          </w:p>
        </w:tc>
      </w:tr>
      <w:tr w:rsidR="005A5903" w:rsidRPr="0042045A" w14:paraId="1B38B194" w14:textId="77777777" w:rsidTr="0047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27408B0" w14:textId="0A88C83E" w:rsidR="005A5903" w:rsidRPr="0042045A" w:rsidRDefault="005A5903" w:rsidP="005A5903">
            <w:pPr>
              <w:spacing w:after="160" w:line="259" w:lineRule="auto"/>
            </w:pPr>
            <w:r>
              <w:t>03/2</w:t>
            </w:r>
            <w:r w:rsidR="009F4409">
              <w:t>3</w:t>
            </w:r>
            <w:r>
              <w:t>/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87E2AB1" w14:textId="25AC65B1" w:rsidR="005A5903" w:rsidRPr="0042045A" w:rsidRDefault="00EE05BD"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Practicum 2</w:t>
            </w:r>
          </w:p>
        </w:tc>
      </w:tr>
      <w:tr w:rsidR="00EE05BD" w:rsidRPr="0042045A" w14:paraId="062B6A61" w14:textId="77777777" w:rsidTr="00EE05BD">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206C861" w14:textId="2FB11554" w:rsidR="00EE05BD" w:rsidRPr="0042045A" w:rsidRDefault="00EE05BD" w:rsidP="00EE05BD">
            <w:pPr>
              <w:spacing w:after="160" w:line="259" w:lineRule="auto"/>
            </w:pPr>
            <w:r>
              <w:t>03/3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9420E4D" w14:textId="0D8C6F07" w:rsidR="00EE05BD" w:rsidRPr="0042045A" w:rsidRDefault="00EE05BD" w:rsidP="00EE05BD">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Network Security Management</w:t>
            </w:r>
          </w:p>
        </w:tc>
      </w:tr>
      <w:tr w:rsidR="00EE05BD" w:rsidRPr="0042045A" w14:paraId="73F80177"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6823A5" w14:textId="100789D3" w:rsidR="00EE05BD" w:rsidRPr="0042045A" w:rsidRDefault="00EE05BD" w:rsidP="00EE05BD">
            <w:pPr>
              <w:spacing w:after="160" w:line="259" w:lineRule="auto"/>
            </w:pPr>
            <w:r>
              <w:t>04/0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A2C63A8" w14:textId="5F8C0F92" w:rsidR="00EE05BD" w:rsidRPr="0042045A" w:rsidRDefault="00EE05BD" w:rsidP="00EE05BD">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DS/IPS</w:t>
            </w:r>
          </w:p>
        </w:tc>
      </w:tr>
      <w:tr w:rsidR="00EE05BD" w:rsidRPr="0042045A" w14:paraId="13DD8CF6"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3048066" w14:textId="6D108B84" w:rsidR="00EE05BD" w:rsidRPr="0042045A" w:rsidRDefault="00EE05BD" w:rsidP="00EE05BD">
            <w:pPr>
              <w:spacing w:after="160" w:line="259" w:lineRule="auto"/>
            </w:pPr>
            <w:r>
              <w:t>04/1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EBEAC1D" w14:textId="1B3E3E71" w:rsidR="00EE05BD" w:rsidRPr="0042045A" w:rsidRDefault="00EE05BD" w:rsidP="00EE05BD">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Firewalls</w:t>
            </w:r>
          </w:p>
        </w:tc>
      </w:tr>
      <w:tr w:rsidR="00EE05BD" w:rsidRPr="0042045A" w14:paraId="406D1EAA"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94114A6" w14:textId="61CBD554" w:rsidR="00EE05BD" w:rsidRPr="0042045A" w:rsidRDefault="00EE05BD" w:rsidP="00EE05BD">
            <w:pPr>
              <w:spacing w:after="160" w:line="259" w:lineRule="auto"/>
            </w:pPr>
            <w:r>
              <w:t>04/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50C21359" w14:textId="3DEE25D4" w:rsidR="00EE05BD" w:rsidRPr="0042045A" w:rsidRDefault="00EE05BD" w:rsidP="00EE05BD">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Ethical Hacking</w:t>
            </w:r>
          </w:p>
        </w:tc>
      </w:tr>
      <w:tr w:rsidR="00EE05BD" w:rsidRPr="0042045A" w14:paraId="47451AFD"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500B0E85" w14:textId="6B93B299" w:rsidR="00EE05BD" w:rsidRPr="0042045A" w:rsidRDefault="00EE05BD" w:rsidP="00EE05BD">
            <w:pPr>
              <w:spacing w:after="160" w:line="259" w:lineRule="auto"/>
            </w:pPr>
            <w:r>
              <w:t>04/2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5338DB62" w14:textId="25BDAD4E" w:rsidR="00EE05BD" w:rsidRPr="0042045A" w:rsidRDefault="00EE05BD" w:rsidP="00EE05BD">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w:t>
            </w:r>
          </w:p>
        </w:tc>
      </w:tr>
    </w:tbl>
    <w:p w14:paraId="53B66B2B" w14:textId="77777777" w:rsidR="00C32DE7" w:rsidRDefault="00C32DE7" w:rsidP="002463D8">
      <w:pPr>
        <w:jc w:val="both"/>
        <w:rPr>
          <w:b/>
          <w:bCs/>
        </w:rPr>
      </w:pPr>
    </w:p>
    <w:p w14:paraId="3747E63D" w14:textId="41AC8A4D" w:rsidR="008335EF" w:rsidRDefault="00AC7204" w:rsidP="002463D8">
      <w:pPr>
        <w:jc w:val="both"/>
        <w:rPr>
          <w:rFonts w:eastAsiaTheme="minorEastAsia" w:cstheme="minorHAnsi"/>
          <w:color w:val="000000" w:themeColor="text1"/>
        </w:rPr>
      </w:pPr>
      <w:r>
        <w:rPr>
          <w:b/>
          <w:bCs/>
        </w:rPr>
        <w:t>The Instructor</w:t>
      </w:r>
      <w:r w:rsidR="000D2CE9" w:rsidRPr="000D2CE9">
        <w:rPr>
          <w:b/>
          <w:bCs/>
        </w:rPr>
        <w:t xml:space="preserve"> reserve</w:t>
      </w:r>
      <w:r w:rsidR="00E661FE">
        <w:rPr>
          <w:b/>
          <w:bCs/>
        </w:rPr>
        <w:t>s</w:t>
      </w:r>
      <w:r w:rsidR="000D2CE9" w:rsidRPr="000D2CE9">
        <w:rPr>
          <w:b/>
          <w:bCs/>
        </w:rPr>
        <w:t xml:space="preserve"> the right to modify course policies, the course calendar, assignment or project point values, and due dates.</w:t>
      </w:r>
      <w:r w:rsidR="00DA2FBE">
        <w:rPr>
          <w:b/>
          <w:bCs/>
        </w:rPr>
        <w:t xml:space="preserve"> </w:t>
      </w:r>
      <w:r w:rsidR="006B67D1" w:rsidRPr="009838F8">
        <w:rPr>
          <w:b/>
          <w:bCs/>
        </w:rPr>
        <w:t xml:space="preserve">This schedule is tentative and subject to change at </w:t>
      </w:r>
      <w:r w:rsidR="006B67D1">
        <w:rPr>
          <w:b/>
          <w:bCs/>
        </w:rPr>
        <w:t xml:space="preserve">the </w:t>
      </w:r>
      <w:r w:rsidR="006B67D1" w:rsidRPr="009838F8">
        <w:rPr>
          <w:b/>
          <w:bCs/>
        </w:rPr>
        <w:t>instructor’s discretion.</w:t>
      </w:r>
      <w:r w:rsidR="006B67D1">
        <w:t xml:space="preserve"> </w:t>
      </w:r>
      <w:r w:rsidR="006B67D1" w:rsidRPr="009838F8">
        <w:t xml:space="preserve">Changes will be announced in class. The instructor reserves the right to adjust this schedule in any way that serves the educational needs of the students enrolled in this course. </w:t>
      </w:r>
      <w:r w:rsidR="00BB53A5">
        <w:rPr>
          <w:b/>
          <w:bCs/>
        </w:rPr>
        <w:t>EXAM I</w:t>
      </w:r>
      <w:r w:rsidR="00795BC8">
        <w:rPr>
          <w:b/>
          <w:bCs/>
        </w:rPr>
        <w:t xml:space="preserve">, </w:t>
      </w:r>
      <w:r w:rsidR="00BB53A5">
        <w:rPr>
          <w:b/>
          <w:bCs/>
        </w:rPr>
        <w:t xml:space="preserve">and EXAM </w:t>
      </w:r>
      <w:r w:rsidR="00795BC8">
        <w:rPr>
          <w:b/>
          <w:bCs/>
        </w:rPr>
        <w:t>I</w:t>
      </w:r>
      <w:r w:rsidR="00BB53A5">
        <w:rPr>
          <w:b/>
          <w:bCs/>
        </w:rPr>
        <w:t>I</w:t>
      </w:r>
      <w:r w:rsidR="006B67D1" w:rsidRPr="002463D8">
        <w:rPr>
          <w:b/>
          <w:bCs/>
        </w:rPr>
        <w:t xml:space="preserve"> will be held at regular class </w:t>
      </w:r>
      <w:r w:rsidR="00A10A4F" w:rsidRPr="002463D8">
        <w:rPr>
          <w:b/>
          <w:bCs/>
        </w:rPr>
        <w:t>time</w:t>
      </w:r>
      <w:r w:rsidR="006B67D1" w:rsidRPr="002463D8">
        <w:rPr>
          <w:b/>
          <w:bCs/>
        </w:rPr>
        <w:t xml:space="preserve"> in the same location as lectures.</w:t>
      </w:r>
      <w:r w:rsidR="006B67D1" w:rsidRPr="009838F8">
        <w:t xml:space="preserve"> Students should be prepared to be available till the end of Finals Week in case of any changes to </w:t>
      </w:r>
      <w:r w:rsidR="00A10A4F">
        <w:t xml:space="preserve">the Last </w:t>
      </w:r>
      <w:r w:rsidR="006B67D1" w:rsidRPr="009838F8">
        <w:t>E</w:t>
      </w:r>
      <w:r w:rsidR="00A10A4F">
        <w:t>xam</w:t>
      </w:r>
      <w:r w:rsidR="006B67D1" w:rsidRPr="009838F8">
        <w:t xml:space="preserve"> scheduling.</w:t>
      </w:r>
      <w:r w:rsidR="002463D8">
        <w:t xml:space="preserve"> In case of campus closing, you will be alerted by Eagle Alert. For more information, you can read the following policy </w:t>
      </w:r>
      <w:r w:rsidR="008335EF" w:rsidRPr="009E62BC">
        <w:rPr>
          <w:rFonts w:eastAsiaTheme="minorEastAsia" w:cstheme="minorHAnsi"/>
          <w:color w:val="000000" w:themeColor="text1"/>
        </w:rPr>
        <w:t xml:space="preserve"> </w:t>
      </w:r>
      <w:hyperlink r:id="rId14"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15"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5012ED1A" w14:textId="77777777" w:rsidR="00116C35" w:rsidRDefault="00116C35" w:rsidP="002463D8">
      <w:pPr>
        <w:jc w:val="both"/>
        <w:rPr>
          <w:rFonts w:eastAsiaTheme="minorEastAsia" w:cstheme="minorHAnsi"/>
          <w:color w:val="000000" w:themeColor="text1"/>
        </w:rPr>
      </w:pPr>
    </w:p>
    <w:p w14:paraId="17145D6D" w14:textId="77777777" w:rsidR="00116C35" w:rsidRDefault="00116C35" w:rsidP="002463D8">
      <w:pPr>
        <w:jc w:val="both"/>
        <w:rPr>
          <w:rFonts w:eastAsiaTheme="minorEastAsia" w:cstheme="minorHAnsi"/>
          <w:color w:val="000000" w:themeColor="text1"/>
        </w:rPr>
      </w:pPr>
    </w:p>
    <w:p w14:paraId="5277B375" w14:textId="77777777" w:rsidR="00116C35" w:rsidRDefault="00116C35" w:rsidP="002463D8">
      <w:pPr>
        <w:jc w:val="both"/>
        <w:rPr>
          <w:rFonts w:eastAsiaTheme="minorEastAsia" w:cstheme="minorHAnsi"/>
          <w:color w:val="000000" w:themeColor="text1"/>
        </w:rPr>
      </w:pPr>
    </w:p>
    <w:p w14:paraId="2599D91C" w14:textId="77777777" w:rsidR="00116C35" w:rsidRDefault="00116C35" w:rsidP="002463D8">
      <w:pPr>
        <w:jc w:val="both"/>
        <w:rPr>
          <w:rFonts w:eastAsiaTheme="minorEastAsia" w:cstheme="minorHAnsi"/>
          <w:color w:val="000000" w:themeColor="text1"/>
        </w:rPr>
      </w:pPr>
    </w:p>
    <w:p w14:paraId="77ED79F1" w14:textId="77777777" w:rsidR="00116C35" w:rsidRDefault="00116C35" w:rsidP="002463D8">
      <w:pPr>
        <w:jc w:val="both"/>
        <w:rPr>
          <w:rFonts w:eastAsiaTheme="minorEastAsia" w:cstheme="minorHAnsi"/>
          <w:color w:val="000000" w:themeColor="text1"/>
        </w:rPr>
      </w:pP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lastRenderedPageBreak/>
        <w:t xml:space="preserve">Assessing Your Work </w:t>
      </w:r>
    </w:p>
    <w:p w14:paraId="469C948E" w14:textId="13AE133C" w:rsidR="00290B0E" w:rsidRDefault="00290B0E"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Attendance Policy</w:t>
      </w:r>
    </w:p>
    <w:p w14:paraId="0DF703FF" w14:textId="77777777" w:rsidR="00290B0E" w:rsidRPr="009E62BC" w:rsidRDefault="00290B0E" w:rsidP="00290B0E">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16"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17"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Students </w:t>
      </w:r>
      <w:r w:rsidRPr="00025F9D">
        <w:rPr>
          <w:rFonts w:eastAsiaTheme="minorEastAsia" w:cstheme="minorHAnsi"/>
          <w:i/>
          <w:iCs/>
        </w:rPr>
        <w:t xml:space="preserve">who enter class </w:t>
      </w:r>
      <w:r w:rsidRPr="00000CF2">
        <w:rPr>
          <w:rFonts w:eastAsiaTheme="minorEastAsia" w:cstheme="minorHAnsi"/>
          <w:b/>
          <w:bCs/>
          <w:i/>
          <w:iCs/>
        </w:rPr>
        <w:t>10 minutes after class starts,</w:t>
      </w:r>
      <w:r w:rsidRPr="00025F9D">
        <w:rPr>
          <w:rFonts w:eastAsiaTheme="minorEastAsia" w:cstheme="minorHAnsi"/>
          <w:i/>
          <w:iCs/>
        </w:rPr>
        <w:t xml:space="preserve"> will be marked absent for that day.</w:t>
      </w:r>
    </w:p>
    <w:p w14:paraId="7394BE30" w14:textId="1FC4810F"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876C2">
        <w:rPr>
          <w:rFonts w:eastAsiaTheme="minorEastAsia" w:cstheme="minorHAnsi"/>
          <w:b/>
          <w:bCs/>
          <w:color w:val="000000" w:themeColor="text1"/>
        </w:rPr>
        <w:t xml:space="preserve">Exam Absence </w:t>
      </w:r>
      <w:r w:rsidR="00290B0E">
        <w:rPr>
          <w:rFonts w:eastAsiaTheme="minorEastAsia" w:cstheme="minorHAnsi"/>
          <w:b/>
          <w:bCs/>
          <w:color w:val="000000" w:themeColor="text1"/>
        </w:rPr>
        <w:t>P</w:t>
      </w:r>
      <w:r w:rsidRPr="005876C2">
        <w:rPr>
          <w:rFonts w:eastAsiaTheme="minorEastAsia" w:cstheme="minorHAnsi"/>
          <w:b/>
          <w:bCs/>
          <w:color w:val="000000" w:themeColor="text1"/>
        </w:rPr>
        <w:t>olicy</w:t>
      </w:r>
    </w:p>
    <w:p w14:paraId="2C513791" w14:textId="43D2F67E"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 xml:space="preserve">Absence from exams may be excused, with appropriate documentation, for illness, critical family emergencies, military service obligations, observance of major religious holidays, and certain university service commitments. Requests for excused absence, and documentation for such absences, must be provided as soon as possible. In case of </w:t>
      </w:r>
      <w:r>
        <w:rPr>
          <w:rFonts w:eastAsiaTheme="minorEastAsia" w:cstheme="minorHAnsi"/>
          <w:color w:val="000000" w:themeColor="text1"/>
        </w:rPr>
        <w:t xml:space="preserve">an </w:t>
      </w:r>
      <w:r w:rsidRPr="005876C2">
        <w:rPr>
          <w:rFonts w:eastAsiaTheme="minorEastAsia" w:cstheme="minorHAnsi"/>
          <w:color w:val="000000" w:themeColor="text1"/>
        </w:rPr>
        <w:t xml:space="preserve">excused absence, </w:t>
      </w:r>
      <w:r w:rsidR="00216B08">
        <w:rPr>
          <w:rFonts w:eastAsiaTheme="minorEastAsia" w:cstheme="minorHAnsi"/>
          <w:color w:val="000000" w:themeColor="text1"/>
        </w:rPr>
        <w:t>the instructor will set up a makeup exam</w:t>
      </w:r>
      <w:r w:rsidRPr="005876C2">
        <w:rPr>
          <w:rFonts w:eastAsiaTheme="minorEastAsia" w:cstheme="minorHAnsi"/>
          <w:color w:val="000000" w:themeColor="text1"/>
        </w:rPr>
        <w:t xml:space="preserve"> </w:t>
      </w:r>
      <w:r>
        <w:rPr>
          <w:rFonts w:eastAsiaTheme="minorEastAsia" w:cstheme="minorHAnsi"/>
          <w:color w:val="000000" w:themeColor="text1"/>
        </w:rPr>
        <w:t>on</w:t>
      </w:r>
      <w:r w:rsidRPr="005876C2">
        <w:rPr>
          <w:rFonts w:eastAsiaTheme="minorEastAsia" w:cstheme="minorHAnsi"/>
          <w:color w:val="000000" w:themeColor="text1"/>
        </w:rPr>
        <w:t xml:space="preserve"> a date before the last day of finals week. Even if the reason for an absence/non-attendance is valid, a request for an excused absence/re-attempt will be rejected if provided later than the day of the exam. The dates for all the exams are subject to change. Any changes will be announced in class at least a week in advance. Students are expected to be available till the last day of finals week. No accommodations will be made if the student </w:t>
      </w:r>
      <w:r>
        <w:rPr>
          <w:rFonts w:eastAsiaTheme="minorEastAsia" w:cstheme="minorHAnsi"/>
          <w:color w:val="000000" w:themeColor="text1"/>
        </w:rPr>
        <w:t>misses</w:t>
      </w:r>
      <w:r w:rsidRPr="005876C2">
        <w:rPr>
          <w:rFonts w:eastAsiaTheme="minorEastAsia" w:cstheme="minorHAnsi"/>
          <w:color w:val="000000" w:themeColor="text1"/>
        </w:rPr>
        <w:t xml:space="preserve"> an exam due to being unavailable before the last day of finals week. </w:t>
      </w:r>
    </w:p>
    <w:p w14:paraId="0A5D6C92" w14:textId="77777777" w:rsidR="005876C2" w:rsidRDefault="005876C2"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3B2E066F" w14:textId="77777777" w:rsidR="005876C2" w:rsidRPr="00D20B8D"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20B8D">
        <w:rPr>
          <w:rFonts w:eastAsiaTheme="minorEastAsia" w:cstheme="minorHAnsi"/>
          <w:b/>
          <w:bCs/>
          <w:color w:val="000000" w:themeColor="text1"/>
        </w:rPr>
        <w:t>Academic Dishonesty Policy</w:t>
      </w:r>
    </w:p>
    <w:p w14:paraId="36FBA32D" w14:textId="77777777" w:rsidR="00000CF2"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2C61A7">
        <w:rPr>
          <w:rFonts w:eastAsiaTheme="minorEastAsia" w:cstheme="minorHAnsi"/>
        </w:rPr>
        <w:t xml:space="preserve">Work handed in for grade (homework, project report, etc.) MUST BE YOUR OWN effort only. Students are NOT allowed to use online solutions from previous course offerings, websites (including ChatGPT), etc. This will be strictly checked and enforced. </w:t>
      </w:r>
    </w:p>
    <w:p w14:paraId="6A670DB3" w14:textId="0E858C88" w:rsidR="00000CF2" w:rsidRDefault="00000CF2"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rPr>
        <w:t>Usage of cell phones, earphones, and other electronic devices, during exams is strictly prohibited. The usage of laptops and tablets is permitted for class purposes. Usage of classroom computers, if any, are not</w:t>
      </w:r>
      <w:r w:rsidRPr="00DB7365">
        <w:rPr>
          <w:rFonts w:ascii="Times New Roman" w:eastAsia="Times New Roman" w:hAnsi="Times New Roman" w:cs="Times New Roman"/>
          <w:color w:val="000000"/>
        </w:rPr>
        <w:t xml:space="preserve"> </w:t>
      </w:r>
      <w:r w:rsidRPr="00DB7365">
        <w:rPr>
          <w:rFonts w:eastAsiaTheme="minorEastAsia" w:cstheme="minorHAnsi"/>
        </w:rPr>
        <w:t>allowed, while the class is in session. Any student who uses an unauthorized device will subject to Academic Dishonesty Policy and may be asked to leave the classroom.</w:t>
      </w:r>
    </w:p>
    <w:p w14:paraId="79B1DC54" w14:textId="6EAFD40E" w:rsidR="002C61A7" w:rsidRPr="002C61A7"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2C61A7">
        <w:rPr>
          <w:rFonts w:eastAsiaTheme="minorEastAsia" w:cstheme="minorHAnsi"/>
          <w:color w:val="000000" w:themeColor="text1"/>
        </w:rPr>
        <w:t>The following consequences will be applied if you are caught colluding or copying in the assignments (or exams).</w:t>
      </w:r>
    </w:p>
    <w:p w14:paraId="2AAFAFC3" w14:textId="5D3F53AD" w:rsidR="002C61A7"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First</w:t>
      </w:r>
      <w:r w:rsidR="002C61A7" w:rsidRPr="00B0609C">
        <w:rPr>
          <w:rFonts w:eastAsiaTheme="minorEastAsia" w:cstheme="minorHAnsi"/>
          <w:b/>
          <w:bCs/>
          <w:color w:val="000000" w:themeColor="text1"/>
        </w:rPr>
        <w:t xml:space="preserve"> offense: </w:t>
      </w:r>
    </w:p>
    <w:p w14:paraId="2F314C19" w14:textId="1EA754F1"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 xml:space="preserve">You will be given a score of </w:t>
      </w:r>
      <w:r w:rsidR="002C61A7">
        <w:rPr>
          <w:rFonts w:eastAsiaTheme="minorEastAsia" w:cstheme="minorHAnsi"/>
          <w:color w:val="000000" w:themeColor="text1"/>
        </w:rPr>
        <w:t>-10</w:t>
      </w:r>
      <w:r w:rsidRPr="005876C2">
        <w:rPr>
          <w:rFonts w:eastAsiaTheme="minorEastAsia" w:cstheme="minorHAnsi"/>
          <w:color w:val="000000" w:themeColor="text1"/>
        </w:rPr>
        <w:t xml:space="preserve">0 points for that assignment (or exam) </w:t>
      </w:r>
    </w:p>
    <w:p w14:paraId="0114A775" w14:textId="086590BB"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1E63C1D1" w14:textId="0C845374" w:rsidR="005C5A24"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Second Offense:</w:t>
      </w:r>
    </w:p>
    <w:p w14:paraId="6DEE1297" w14:textId="670B097F" w:rsidR="005C5A24" w:rsidRPr="005876C2"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Student will receive an </w:t>
      </w:r>
      <w:r w:rsidRPr="005C5A24">
        <w:rPr>
          <w:rFonts w:eastAsiaTheme="minorEastAsia" w:cstheme="minorHAnsi"/>
          <w:b/>
          <w:bCs/>
          <w:color w:val="000000" w:themeColor="text1"/>
        </w:rPr>
        <w:t>F</w:t>
      </w:r>
      <w:r>
        <w:rPr>
          <w:rFonts w:eastAsiaTheme="minorEastAsia" w:cstheme="minorHAnsi"/>
          <w:color w:val="000000" w:themeColor="text1"/>
        </w:rPr>
        <w:t xml:space="preserve"> </w:t>
      </w:r>
      <w:r w:rsidRPr="005C5A24">
        <w:rPr>
          <w:rFonts w:eastAsiaTheme="minorEastAsia" w:cstheme="minorHAnsi"/>
          <w:color w:val="000000" w:themeColor="text1"/>
        </w:rPr>
        <w:t>grade</w:t>
      </w:r>
      <w:r w:rsidRPr="005876C2">
        <w:rPr>
          <w:rFonts w:eastAsiaTheme="minorEastAsia" w:cstheme="minorHAnsi"/>
          <w:color w:val="000000" w:themeColor="text1"/>
        </w:rPr>
        <w:t xml:space="preserve"> </w:t>
      </w:r>
    </w:p>
    <w:p w14:paraId="614C2D14"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30F32146" w14:textId="77777777" w:rsidR="005C5A24"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7A68243" w14:textId="07C5EE30" w:rsidR="005C5A24" w:rsidRPr="005876C2"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C5A24">
        <w:rPr>
          <w:rFonts w:eastAsiaTheme="minorEastAsia" w:cstheme="minorHAnsi"/>
          <w:color w:val="000000" w:themeColor="text1"/>
        </w:rPr>
        <w:t>All department policies on Academic Integrity and Student Conduct apply for this course – these are available at the following link: </w:t>
      </w:r>
      <w:hyperlink r:id="rId18" w:history="1">
        <w:r w:rsidRPr="005C5A24">
          <w:rPr>
            <w:rStyle w:val="Hyperlink"/>
            <w:rFonts w:eastAsiaTheme="minorEastAsia" w:cstheme="minorHAnsi"/>
          </w:rPr>
          <w:t>https://engineering.unt.edu/cse/students/resources/academic-integrity.html</w:t>
        </w:r>
      </w:hyperlink>
      <w:r w:rsidRPr="005C5A24">
        <w:rPr>
          <w:rFonts w:eastAsiaTheme="minorEastAsia" w:cstheme="minorHAnsi"/>
          <w:color w:val="000000" w:themeColor="text1"/>
        </w:rPr>
        <w:t> Any exceptions to these guidelines are noted explicitly in the syllabus</w:t>
      </w:r>
    </w:p>
    <w:p w14:paraId="05C4744C" w14:textId="79FBC8D6" w:rsidR="00000CF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sidRPr="005876C2">
        <w:rPr>
          <w:rFonts w:cstheme="minorHAnsi"/>
        </w:rPr>
        <w:t xml:space="preserve">Please read and follow this important set of </w:t>
      </w:r>
      <w:hyperlink r:id="rId19" w:history="1">
        <w:r w:rsidRPr="005876C2">
          <w:rPr>
            <w:rStyle w:val="Hyperlink"/>
            <w:rFonts w:cstheme="minorHAnsi"/>
            <w:color w:val="00853E"/>
          </w:rPr>
          <w:t>guidelines for your academic success</w:t>
        </w:r>
      </w:hyperlink>
      <w:r w:rsidRPr="005876C2">
        <w:rPr>
          <w:rFonts w:cstheme="minorHAnsi"/>
        </w:rPr>
        <w:t xml:space="preserve"> (</w:t>
      </w:r>
      <w:hyperlink r:id="rId20" w:history="1">
        <w:r w:rsidRPr="005876C2">
          <w:rPr>
            <w:rStyle w:val="Hyperlink"/>
            <w:rFonts w:cstheme="minorHAnsi"/>
            <w:color w:val="00853E"/>
          </w:rPr>
          <w:t>https://policy.unt.edu/policy/06-003</w:t>
        </w:r>
      </w:hyperlink>
      <w:r w:rsidRPr="005876C2">
        <w:rPr>
          <w:rFonts w:cstheme="minorHAnsi"/>
        </w:rPr>
        <w:t>)</w:t>
      </w:r>
      <w:r w:rsidR="00000CF2">
        <w:rPr>
          <w:rFonts w:cstheme="minorHAnsi"/>
        </w:rPr>
        <w:t xml:space="preserve"> </w:t>
      </w:r>
    </w:p>
    <w:p w14:paraId="18B62F76" w14:textId="380A7F5A"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cstheme="minorHAnsi"/>
        </w:rPr>
        <w:t>If you have questions about this or any UNT policy, please email me or come discuss this with me during my office hours.</w:t>
      </w:r>
    </w:p>
    <w:p w14:paraId="408A9338" w14:textId="26451A47"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0FAE0F4" w14:textId="5BBD1E2B" w:rsidR="005876C2" w:rsidRPr="00D20B8D" w:rsidRDefault="00D20B8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20B8D">
        <w:rPr>
          <w:rFonts w:eastAsiaTheme="minorEastAsia" w:cstheme="minorHAnsi"/>
          <w:b/>
          <w:bCs/>
        </w:rPr>
        <w:t xml:space="preserve">Grading </w:t>
      </w:r>
      <w:r w:rsidR="00290B0E">
        <w:rPr>
          <w:rFonts w:eastAsiaTheme="minorEastAsia" w:cstheme="minorHAnsi"/>
          <w:b/>
          <w:bCs/>
        </w:rPr>
        <w:t>Policy</w:t>
      </w:r>
    </w:p>
    <w:p w14:paraId="63656076" w14:textId="021AB4DF" w:rsidR="0087335D" w:rsidRDefault="00B35513"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20B8D">
        <w:rPr>
          <w:rFonts w:eastAsiaTheme="minorEastAsia" w:cstheme="minorHAnsi"/>
        </w:rPr>
        <w:t xml:space="preserve">Grades are based on mastery of the content. As a rule, I do not grade on a “curve” because that is a comparison of your outcomes to others.  </w:t>
      </w:r>
      <w:r w:rsidR="002C61A7">
        <w:rPr>
          <w:rFonts w:eastAsiaTheme="minorEastAsia" w:cstheme="minorHAnsi"/>
        </w:rPr>
        <w:t>However, I</w:t>
      </w:r>
      <w:r w:rsidRPr="00D20B8D">
        <w:rPr>
          <w:rFonts w:eastAsiaTheme="minorEastAsia" w:cstheme="minorHAnsi"/>
        </w:rPr>
        <w:t xml:space="preserve"> encourage you to find opportunities to learn with and through others. Explore </w:t>
      </w:r>
      <w:hyperlink r:id="rId21">
        <w:r w:rsidRPr="00D20B8D">
          <w:rPr>
            <w:rStyle w:val="Hyperlink"/>
            <w:rFonts w:eastAsiaTheme="minorEastAsia" w:cstheme="minorHAnsi"/>
            <w:color w:val="00853E"/>
          </w:rPr>
          <w:t>Navigate’s Study Buddy</w:t>
        </w:r>
      </w:hyperlink>
      <w:r w:rsidRPr="00D20B8D">
        <w:rPr>
          <w:rFonts w:eastAsiaTheme="minorEastAsia" w:cstheme="minorHAnsi"/>
        </w:rPr>
        <w:t xml:space="preserve"> (</w:t>
      </w:r>
      <w:hyperlink r:id="rId22" w:history="1">
        <w:r w:rsidRPr="00D20B8D">
          <w:rPr>
            <w:rStyle w:val="Hyperlink"/>
            <w:rFonts w:eastAsiaTheme="minorEastAsia" w:cstheme="minorHAnsi"/>
            <w:color w:val="00853E"/>
          </w:rPr>
          <w:t>https://navigate.unt.edu</w:t>
        </w:r>
      </w:hyperlink>
      <w:r w:rsidRPr="00D20B8D">
        <w:rPr>
          <w:rFonts w:eastAsiaTheme="minorEastAsia" w:cstheme="minorHAnsi"/>
        </w:rPr>
        <w:t>) tool to join study groups. Maximize your learning with our coaching staff at the Learning Center.</w:t>
      </w:r>
      <w:r w:rsidRPr="00D20B8D">
        <w:rPr>
          <w:rFonts w:eastAsiaTheme="minorEastAsia" w:cstheme="minorHAnsi"/>
          <w:color w:val="000000" w:themeColor="text1"/>
        </w:rPr>
        <w:t xml:space="preserve"> </w:t>
      </w:r>
    </w:p>
    <w:p w14:paraId="1872CC74" w14:textId="77777777" w:rsidR="00B36961"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79C953C" w14:textId="77777777" w:rsidR="00B36961"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B391D">
        <w:rPr>
          <w:rFonts w:eastAsiaTheme="minorEastAsia" w:cstheme="minorHAnsi"/>
          <w:b/>
          <w:bCs/>
          <w:color w:val="000000" w:themeColor="text1"/>
        </w:rPr>
        <w:lastRenderedPageBreak/>
        <w:t>AI Policy</w:t>
      </w:r>
    </w:p>
    <w:p w14:paraId="1D15C144" w14:textId="0ED5A6C8" w:rsidR="00B36961" w:rsidRPr="005B391D"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B391D">
        <w:rPr>
          <w:rFonts w:eastAsiaTheme="minorEastAsia" w:cstheme="minorHAnsi"/>
          <w:color w:val="000000" w:themeColor="text1"/>
        </w:rPr>
        <w:t>In all academic work, the ideas and contributions of others must be appropriately acknowledged and</w:t>
      </w:r>
      <w:r>
        <w:rPr>
          <w:rFonts w:eastAsiaTheme="minorEastAsia" w:cstheme="minorHAnsi"/>
          <w:color w:val="000000" w:themeColor="text1"/>
        </w:rPr>
        <w:t xml:space="preserve"> </w:t>
      </w:r>
      <w:r w:rsidRPr="005B391D">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5B391D">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5B391D">
        <w:rPr>
          <w:rFonts w:eastAsiaTheme="minorEastAsia" w:cstheme="minorHAnsi"/>
          <w:color w:val="000000" w:themeColor="text1"/>
        </w:rPr>
        <w:t>attribution or authorization is a form of academic dishonesty. If you are unsure about whether</w:t>
      </w:r>
      <w:r>
        <w:rPr>
          <w:rFonts w:eastAsiaTheme="minorEastAsia" w:cstheme="minorHAnsi"/>
          <w:color w:val="000000" w:themeColor="text1"/>
        </w:rPr>
        <w:t xml:space="preserve"> </w:t>
      </w:r>
      <w:r w:rsidRPr="005B391D">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5B391D">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5B391D">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5B391D">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5B391D">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5B391D">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5B391D">
        <w:rPr>
          <w:rFonts w:eastAsiaTheme="minorEastAsia" w:cstheme="minorHAnsi"/>
          <w:color w:val="000000" w:themeColor="text1"/>
        </w:rPr>
        <w:t>making sure an coding assignments execute properly. Also, all AI-only assignments will be graded</w:t>
      </w:r>
      <w:r>
        <w:rPr>
          <w:rFonts w:eastAsiaTheme="minorEastAsia" w:cstheme="minorHAnsi"/>
          <w:color w:val="000000" w:themeColor="text1"/>
        </w:rPr>
        <w:t xml:space="preserve"> </w:t>
      </w:r>
      <w:r w:rsidRPr="005B391D">
        <w:rPr>
          <w:rFonts w:eastAsiaTheme="minorEastAsia" w:cstheme="minorHAnsi"/>
          <w:color w:val="000000" w:themeColor="text1"/>
        </w:rPr>
        <w:t>on a different scale, where the highest possible grade you can achieve on any assignment is a 70.</w:t>
      </w:r>
      <w:r>
        <w:rPr>
          <w:rFonts w:eastAsiaTheme="minorEastAsia" w:cstheme="minorHAnsi"/>
          <w:color w:val="000000" w:themeColor="text1"/>
        </w:rPr>
        <w:t xml:space="preserve"> </w:t>
      </w:r>
      <w:r w:rsidRPr="005B391D">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5B391D">
        <w:rPr>
          <w:rFonts w:eastAsiaTheme="minorEastAsia" w:cstheme="minorHAnsi"/>
          <w:color w:val="000000" w:themeColor="text1"/>
        </w:rPr>
        <w:t xml:space="preserve">without outside assistance. Failure to cite any sources, including AI assistance, will result in a </w:t>
      </w:r>
      <w:r w:rsidR="001E7823">
        <w:rPr>
          <w:rFonts w:eastAsiaTheme="minorEastAsia" w:cstheme="minorHAnsi"/>
          <w:color w:val="000000" w:themeColor="text1"/>
        </w:rPr>
        <w:t>-100</w:t>
      </w:r>
      <w:r w:rsidRPr="005B391D">
        <w:rPr>
          <w:rFonts w:eastAsiaTheme="minorEastAsia" w:cstheme="minorHAnsi"/>
          <w:color w:val="000000" w:themeColor="text1"/>
        </w:rPr>
        <w:t xml:space="preserve"> for</w:t>
      </w:r>
      <w:r w:rsidRPr="005B391D">
        <w:rPr>
          <w:rFonts w:eastAsiaTheme="minorEastAsia" w:cstheme="minorHAnsi"/>
          <w:color w:val="000000" w:themeColor="text1"/>
        </w:rPr>
        <w:br/>
        <w:t>the first occurrence, and a failing grade in the class (and reporting the Academic Integrity violations</w:t>
      </w:r>
      <w:r>
        <w:rPr>
          <w:rFonts w:eastAsiaTheme="minorEastAsia" w:cstheme="minorHAnsi"/>
          <w:color w:val="000000" w:themeColor="text1"/>
        </w:rPr>
        <w:t xml:space="preserve"> </w:t>
      </w:r>
      <w:r w:rsidRPr="005B391D">
        <w:rPr>
          <w:rFonts w:eastAsiaTheme="minorEastAsia" w:cstheme="minorHAnsi"/>
          <w:color w:val="000000" w:themeColor="text1"/>
        </w:rPr>
        <w:t>to the Dean of Students) for any subsequent occurrence</w:t>
      </w:r>
    </w:p>
    <w:p w14:paraId="63E29C8C" w14:textId="77777777" w:rsidR="00B36961" w:rsidRPr="00D20B8D"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3326782" w14:textId="77777777" w:rsidR="0087335D" w:rsidRDefault="0087335D"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5305"/>
        <w:gridCol w:w="4477"/>
      </w:tblGrid>
      <w:tr w:rsidR="00B35513" w:rsidRPr="00C75DF2" w14:paraId="48A0F22D" w14:textId="77777777" w:rsidTr="009B638B">
        <w:tc>
          <w:tcPr>
            <w:tcW w:w="5305"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477"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AA0AB9" w:rsidRPr="00C75DF2" w14:paraId="6478A314" w14:textId="77777777" w:rsidTr="009B638B">
        <w:tc>
          <w:tcPr>
            <w:tcW w:w="5305" w:type="dxa"/>
          </w:tcPr>
          <w:p w14:paraId="61778A0D" w14:textId="5001AD68" w:rsidR="00AA0AB9" w:rsidRPr="00C75DF2" w:rsidRDefault="009F4409" w:rsidP="00AA0AB9">
            <w:pPr>
              <w:jc w:val="both"/>
              <w:rPr>
                <w:rFonts w:asciiTheme="minorHAnsi" w:hAnsiTheme="minorHAnsi" w:cstheme="minorHAnsi"/>
                <w:sz w:val="22"/>
              </w:rPr>
            </w:pPr>
            <w:r>
              <w:rPr>
                <w:rFonts w:asciiTheme="minorHAnsi" w:hAnsiTheme="minorHAnsi" w:cstheme="minorHAnsi"/>
                <w:sz w:val="22"/>
              </w:rPr>
              <w:t>Individual</w:t>
            </w:r>
            <w:r w:rsidR="00795BC8">
              <w:rPr>
                <w:rFonts w:asciiTheme="minorHAnsi" w:hAnsiTheme="minorHAnsi" w:cstheme="minorHAnsi"/>
                <w:sz w:val="22"/>
              </w:rPr>
              <w:t xml:space="preserve"> Assignments</w:t>
            </w:r>
            <w:r w:rsidR="00AA0AB9" w:rsidRPr="00C75DF2">
              <w:rPr>
                <w:rFonts w:asciiTheme="minorHAnsi" w:hAnsiTheme="minorHAnsi" w:cstheme="minorHAnsi"/>
                <w:sz w:val="22"/>
              </w:rPr>
              <w:t xml:space="preserve"> </w:t>
            </w:r>
          </w:p>
        </w:tc>
        <w:tc>
          <w:tcPr>
            <w:tcW w:w="4477" w:type="dxa"/>
          </w:tcPr>
          <w:p w14:paraId="41F80F88" w14:textId="2B6AE947" w:rsidR="00AA0AB9" w:rsidRPr="00C75DF2" w:rsidRDefault="009F4409" w:rsidP="00AA0AB9">
            <w:pPr>
              <w:jc w:val="center"/>
              <w:rPr>
                <w:rFonts w:asciiTheme="minorHAnsi" w:hAnsiTheme="minorHAnsi" w:cstheme="minorHAnsi"/>
                <w:sz w:val="22"/>
              </w:rPr>
            </w:pPr>
            <w:r>
              <w:rPr>
                <w:rFonts w:asciiTheme="minorHAnsi" w:hAnsiTheme="minorHAnsi" w:cstheme="minorHAnsi"/>
                <w:sz w:val="22"/>
              </w:rPr>
              <w:t>25</w:t>
            </w:r>
            <w:r w:rsidR="00795BC8">
              <w:rPr>
                <w:rFonts w:asciiTheme="minorHAnsi" w:hAnsiTheme="minorHAnsi" w:cstheme="minorHAnsi"/>
                <w:sz w:val="22"/>
              </w:rPr>
              <w:t>%</w:t>
            </w:r>
          </w:p>
        </w:tc>
      </w:tr>
      <w:tr w:rsidR="00AA0AB9" w:rsidRPr="00C75DF2" w14:paraId="3B2C2C9F" w14:textId="77777777" w:rsidTr="009B638B">
        <w:tc>
          <w:tcPr>
            <w:tcW w:w="5305" w:type="dxa"/>
          </w:tcPr>
          <w:p w14:paraId="03152BD5" w14:textId="28A41201" w:rsidR="00AA0AB9" w:rsidRPr="00C75DF2" w:rsidRDefault="009F4409" w:rsidP="00AA0AB9">
            <w:pPr>
              <w:jc w:val="both"/>
              <w:rPr>
                <w:rFonts w:asciiTheme="minorHAnsi" w:hAnsiTheme="minorHAnsi" w:cstheme="minorHAnsi"/>
                <w:sz w:val="22"/>
              </w:rPr>
            </w:pPr>
            <w:r>
              <w:rPr>
                <w:rFonts w:asciiTheme="minorHAnsi" w:hAnsiTheme="minorHAnsi" w:cstheme="minorHAnsi"/>
                <w:sz w:val="22"/>
              </w:rPr>
              <w:t>Quizzes and Practicum</w:t>
            </w:r>
          </w:p>
        </w:tc>
        <w:tc>
          <w:tcPr>
            <w:tcW w:w="4477" w:type="dxa"/>
          </w:tcPr>
          <w:p w14:paraId="5E3F3DA1" w14:textId="512C89A1" w:rsidR="00AA0AB9" w:rsidRPr="00C75DF2" w:rsidRDefault="009F4409" w:rsidP="00AA0AB9">
            <w:pPr>
              <w:jc w:val="center"/>
              <w:rPr>
                <w:rFonts w:asciiTheme="minorHAnsi" w:hAnsiTheme="minorHAnsi" w:cstheme="minorHAnsi"/>
                <w:sz w:val="22"/>
              </w:rPr>
            </w:pPr>
            <w:r>
              <w:rPr>
                <w:rFonts w:asciiTheme="minorHAnsi" w:hAnsiTheme="minorHAnsi" w:cstheme="minorHAnsi"/>
                <w:sz w:val="22"/>
              </w:rPr>
              <w:t>40</w:t>
            </w:r>
            <w:r w:rsidR="00AA0AB9" w:rsidRPr="00C75DF2">
              <w:rPr>
                <w:rFonts w:asciiTheme="minorHAnsi" w:hAnsiTheme="minorHAnsi" w:cstheme="minorHAnsi"/>
                <w:sz w:val="22"/>
              </w:rPr>
              <w:t>%</w:t>
            </w:r>
          </w:p>
        </w:tc>
      </w:tr>
      <w:tr w:rsidR="00AA0AB9" w:rsidRPr="00C75DF2" w14:paraId="15201394" w14:textId="77777777" w:rsidTr="009B638B">
        <w:tc>
          <w:tcPr>
            <w:tcW w:w="5305" w:type="dxa"/>
          </w:tcPr>
          <w:p w14:paraId="66F0312D" w14:textId="2A0A2AFD" w:rsidR="00AA0AB9" w:rsidRPr="00C75DF2" w:rsidRDefault="00AA0AB9" w:rsidP="00AA0AB9">
            <w:pPr>
              <w:jc w:val="both"/>
              <w:rPr>
                <w:rFonts w:asciiTheme="minorHAnsi" w:hAnsiTheme="minorHAnsi" w:cstheme="minorHAnsi"/>
                <w:sz w:val="22"/>
              </w:rPr>
            </w:pPr>
            <w:r>
              <w:rPr>
                <w:rFonts w:asciiTheme="minorHAnsi" w:hAnsiTheme="minorHAnsi" w:cstheme="minorHAnsi"/>
                <w:sz w:val="22"/>
              </w:rPr>
              <w:t>EXAM I</w:t>
            </w:r>
          </w:p>
        </w:tc>
        <w:tc>
          <w:tcPr>
            <w:tcW w:w="4477" w:type="dxa"/>
          </w:tcPr>
          <w:p w14:paraId="279B8A94" w14:textId="5D3969BC" w:rsidR="00AA0AB9" w:rsidRPr="00C75DF2" w:rsidRDefault="00795BC8" w:rsidP="00AA0AB9">
            <w:pPr>
              <w:jc w:val="center"/>
              <w:rPr>
                <w:rFonts w:asciiTheme="minorHAnsi" w:hAnsiTheme="minorHAnsi" w:cstheme="minorHAnsi"/>
                <w:sz w:val="22"/>
              </w:rPr>
            </w:pPr>
            <w:r>
              <w:rPr>
                <w:rFonts w:asciiTheme="minorHAnsi" w:hAnsiTheme="minorHAnsi" w:cstheme="minorHAnsi"/>
                <w:sz w:val="22"/>
              </w:rPr>
              <w:t>1</w:t>
            </w:r>
            <w:r w:rsidR="003F6530">
              <w:rPr>
                <w:rFonts w:asciiTheme="minorHAnsi" w:hAnsiTheme="minorHAnsi" w:cstheme="minorHAnsi"/>
                <w:sz w:val="22"/>
              </w:rPr>
              <w:t>5</w:t>
            </w:r>
            <w:r w:rsidR="00AA0AB9">
              <w:rPr>
                <w:rFonts w:asciiTheme="minorHAnsi" w:hAnsiTheme="minorHAnsi" w:cstheme="minorHAnsi"/>
                <w:sz w:val="22"/>
              </w:rPr>
              <w:t>%</w:t>
            </w:r>
          </w:p>
        </w:tc>
      </w:tr>
      <w:tr w:rsidR="00795BC8" w:rsidRPr="00C75DF2" w14:paraId="26698B8A" w14:textId="77777777" w:rsidTr="009B638B">
        <w:tc>
          <w:tcPr>
            <w:tcW w:w="5305" w:type="dxa"/>
          </w:tcPr>
          <w:p w14:paraId="12E6E082" w14:textId="575D12E7" w:rsidR="00795BC8" w:rsidRPr="00795BC8" w:rsidRDefault="00795BC8" w:rsidP="00AA0AB9">
            <w:pPr>
              <w:jc w:val="both"/>
              <w:rPr>
                <w:rFonts w:asciiTheme="minorHAnsi" w:hAnsiTheme="minorHAnsi" w:cstheme="minorHAnsi"/>
                <w:sz w:val="22"/>
                <w:szCs w:val="20"/>
              </w:rPr>
            </w:pPr>
            <w:r w:rsidRPr="00795BC8">
              <w:rPr>
                <w:rFonts w:asciiTheme="minorHAnsi" w:hAnsiTheme="minorHAnsi" w:cstheme="minorHAnsi"/>
                <w:sz w:val="22"/>
                <w:szCs w:val="20"/>
              </w:rPr>
              <w:t>EXAM II</w:t>
            </w:r>
          </w:p>
        </w:tc>
        <w:tc>
          <w:tcPr>
            <w:tcW w:w="4477" w:type="dxa"/>
          </w:tcPr>
          <w:p w14:paraId="3E3F88A2" w14:textId="7CE59ED4" w:rsidR="00795BC8" w:rsidRPr="00795BC8" w:rsidRDefault="00795BC8" w:rsidP="00AA0AB9">
            <w:pPr>
              <w:jc w:val="center"/>
              <w:rPr>
                <w:rFonts w:asciiTheme="minorHAnsi" w:hAnsiTheme="minorHAnsi" w:cstheme="minorHAnsi"/>
                <w:sz w:val="22"/>
                <w:szCs w:val="20"/>
              </w:rPr>
            </w:pPr>
            <w:r>
              <w:rPr>
                <w:rFonts w:asciiTheme="minorHAnsi" w:hAnsiTheme="minorHAnsi" w:cstheme="minorHAnsi"/>
                <w:sz w:val="22"/>
              </w:rPr>
              <w:t>1</w:t>
            </w:r>
            <w:r w:rsidR="003F6530">
              <w:rPr>
                <w:rFonts w:asciiTheme="minorHAnsi" w:hAnsiTheme="minorHAnsi" w:cstheme="minorHAnsi"/>
                <w:sz w:val="22"/>
              </w:rPr>
              <w:t>5</w:t>
            </w:r>
            <w:r>
              <w:rPr>
                <w:rFonts w:asciiTheme="minorHAnsi" w:hAnsiTheme="minorHAnsi" w:cstheme="minorHAnsi"/>
                <w:sz w:val="22"/>
              </w:rPr>
              <w:t>%</w:t>
            </w:r>
          </w:p>
        </w:tc>
      </w:tr>
      <w:tr w:rsidR="004A24F4" w:rsidRPr="00C75DF2" w14:paraId="79CFA70F" w14:textId="77777777" w:rsidTr="009B638B">
        <w:tc>
          <w:tcPr>
            <w:tcW w:w="5305" w:type="dxa"/>
          </w:tcPr>
          <w:p w14:paraId="63894A6B" w14:textId="54080B71" w:rsidR="004A24F4" w:rsidRPr="004A24F4" w:rsidRDefault="004A24F4" w:rsidP="009B638B">
            <w:pPr>
              <w:rPr>
                <w:rFonts w:asciiTheme="minorHAnsi" w:hAnsiTheme="minorHAnsi" w:cstheme="minorHAnsi"/>
                <w:sz w:val="22"/>
                <w:szCs w:val="20"/>
              </w:rPr>
            </w:pPr>
            <w:r w:rsidRPr="004A24F4">
              <w:rPr>
                <w:rFonts w:asciiTheme="minorHAnsi" w:hAnsiTheme="minorHAnsi" w:cstheme="minorHAnsi"/>
                <w:sz w:val="22"/>
                <w:szCs w:val="20"/>
              </w:rPr>
              <w:t>Attendance</w:t>
            </w:r>
            <w:r w:rsidR="006810B9">
              <w:rPr>
                <w:rFonts w:asciiTheme="minorHAnsi" w:hAnsiTheme="minorHAnsi" w:cstheme="minorHAnsi"/>
                <w:sz w:val="22"/>
                <w:szCs w:val="20"/>
              </w:rPr>
              <w:t xml:space="preserve">  </w:t>
            </w:r>
            <w:r w:rsidR="009B638B">
              <w:rPr>
                <w:rFonts w:asciiTheme="minorHAnsi" w:hAnsiTheme="minorHAnsi" w:cstheme="minorHAnsi"/>
                <w:sz w:val="22"/>
                <w:szCs w:val="20"/>
              </w:rPr>
              <w:t>(Lab and Class)</w:t>
            </w:r>
            <w:r w:rsidR="006810B9">
              <w:rPr>
                <w:rFonts w:asciiTheme="minorHAnsi" w:hAnsiTheme="minorHAnsi" w:cstheme="minorHAnsi"/>
                <w:sz w:val="22"/>
                <w:szCs w:val="20"/>
              </w:rPr>
              <w:t xml:space="preserve">  (85% Attendance)</w:t>
            </w:r>
          </w:p>
        </w:tc>
        <w:tc>
          <w:tcPr>
            <w:tcW w:w="4477" w:type="dxa"/>
          </w:tcPr>
          <w:p w14:paraId="24F8D9FE" w14:textId="70794691" w:rsidR="004A24F4" w:rsidRPr="004A24F4" w:rsidRDefault="004A24F4" w:rsidP="00AA0AB9">
            <w:pPr>
              <w:jc w:val="center"/>
              <w:rPr>
                <w:rFonts w:asciiTheme="minorHAnsi" w:hAnsiTheme="minorHAnsi" w:cstheme="minorHAnsi"/>
                <w:sz w:val="22"/>
                <w:szCs w:val="20"/>
              </w:rPr>
            </w:pPr>
            <w:r w:rsidRPr="004A24F4">
              <w:rPr>
                <w:rFonts w:asciiTheme="minorHAnsi" w:hAnsiTheme="minorHAnsi" w:cstheme="minorHAnsi"/>
                <w:sz w:val="22"/>
                <w:szCs w:val="20"/>
              </w:rPr>
              <w:t>5%</w:t>
            </w:r>
          </w:p>
        </w:tc>
      </w:tr>
    </w:tbl>
    <w:p w14:paraId="4DF3A754" w14:textId="77777777" w:rsidR="00B55A25" w:rsidRDefault="00B55A25" w:rsidP="0087335D">
      <w:pPr>
        <w:spacing w:after="0" w:line="240" w:lineRule="auto"/>
        <w:rPr>
          <w:rFonts w:eastAsiaTheme="minorEastAsia" w:cstheme="minorHAnsi"/>
          <w:color w:val="000000" w:themeColor="text1"/>
        </w:rPr>
      </w:pPr>
    </w:p>
    <w:p w14:paraId="7FB9BB7E" w14:textId="385F0490"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5310"/>
        <w:gridCol w:w="4500"/>
      </w:tblGrid>
      <w:tr w:rsidR="00145A47" w:rsidRPr="00C75DF2" w14:paraId="3AD03060" w14:textId="77777777" w:rsidTr="009B638B">
        <w:tc>
          <w:tcPr>
            <w:tcW w:w="531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50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145A47" w:rsidRPr="00C75DF2" w14:paraId="0F5335AC" w14:textId="77777777" w:rsidTr="009B638B">
        <w:tc>
          <w:tcPr>
            <w:tcW w:w="5310" w:type="dxa"/>
          </w:tcPr>
          <w:p w14:paraId="5FDC9556" w14:textId="7BFD1873"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8F78D8">
              <w:rPr>
                <w:rFonts w:asciiTheme="minorHAnsi" w:hAnsiTheme="minorHAnsi" w:cstheme="minorHAnsi"/>
                <w:sz w:val="22"/>
              </w:rPr>
              <w:t>90</w:t>
            </w:r>
          </w:p>
        </w:tc>
        <w:tc>
          <w:tcPr>
            <w:tcW w:w="4500" w:type="dxa"/>
          </w:tcPr>
          <w:p w14:paraId="2C59E281"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A</w:t>
            </w:r>
          </w:p>
        </w:tc>
      </w:tr>
      <w:tr w:rsidR="00145A47" w:rsidRPr="00C75DF2" w14:paraId="4A3EB39D" w14:textId="77777777" w:rsidTr="009B638B">
        <w:tc>
          <w:tcPr>
            <w:tcW w:w="5310" w:type="dxa"/>
          </w:tcPr>
          <w:p w14:paraId="063ED3EA" w14:textId="4618E66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7</w:t>
            </w:r>
            <w:r w:rsidR="007C3A2B">
              <w:rPr>
                <w:rFonts w:asciiTheme="minorHAnsi" w:hAnsiTheme="minorHAnsi" w:cstheme="minorHAnsi"/>
                <w:sz w:val="22"/>
              </w:rPr>
              <w:t>5</w:t>
            </w:r>
            <w:r w:rsidRPr="00C75DF2">
              <w:rPr>
                <w:rFonts w:asciiTheme="minorHAnsi" w:hAnsiTheme="minorHAnsi" w:cstheme="minorHAnsi"/>
                <w:sz w:val="22"/>
              </w:rPr>
              <w:t xml:space="preserve"> &amp; &lt;</w:t>
            </w:r>
            <w:r w:rsidR="008F78D8">
              <w:rPr>
                <w:rFonts w:asciiTheme="minorHAnsi" w:hAnsiTheme="minorHAnsi" w:cstheme="minorHAnsi"/>
                <w:sz w:val="22"/>
              </w:rPr>
              <w:t>90</w:t>
            </w:r>
          </w:p>
        </w:tc>
        <w:tc>
          <w:tcPr>
            <w:tcW w:w="4500" w:type="dxa"/>
          </w:tcPr>
          <w:p w14:paraId="335475F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B</w:t>
            </w:r>
          </w:p>
        </w:tc>
      </w:tr>
      <w:tr w:rsidR="00145A47" w:rsidRPr="00C75DF2" w14:paraId="6CF4BA97" w14:textId="77777777" w:rsidTr="009B638B">
        <w:tc>
          <w:tcPr>
            <w:tcW w:w="5310" w:type="dxa"/>
          </w:tcPr>
          <w:p w14:paraId="627D65ED" w14:textId="4C1A1118"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60</w:t>
            </w:r>
            <w:r w:rsidRPr="00C75DF2">
              <w:rPr>
                <w:rFonts w:asciiTheme="minorHAnsi" w:hAnsiTheme="minorHAnsi" w:cstheme="minorHAnsi"/>
                <w:sz w:val="22"/>
              </w:rPr>
              <w:t xml:space="preserve"> &amp; &lt;7</w:t>
            </w:r>
            <w:r w:rsidR="007C3A2B">
              <w:rPr>
                <w:rFonts w:asciiTheme="minorHAnsi" w:hAnsiTheme="minorHAnsi" w:cstheme="minorHAnsi"/>
                <w:sz w:val="22"/>
              </w:rPr>
              <w:t>5</w:t>
            </w:r>
          </w:p>
        </w:tc>
        <w:tc>
          <w:tcPr>
            <w:tcW w:w="4500" w:type="dxa"/>
          </w:tcPr>
          <w:p w14:paraId="7FBC1168"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C</w:t>
            </w:r>
          </w:p>
        </w:tc>
      </w:tr>
      <w:tr w:rsidR="00145A47" w:rsidRPr="00C75DF2" w14:paraId="31E41D93" w14:textId="77777777" w:rsidTr="009B638B">
        <w:tc>
          <w:tcPr>
            <w:tcW w:w="5310" w:type="dxa"/>
          </w:tcPr>
          <w:p w14:paraId="03A71DC8" w14:textId="0E6D849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50</w:t>
            </w:r>
            <w:r w:rsidRPr="00C75DF2">
              <w:rPr>
                <w:rFonts w:asciiTheme="minorHAnsi" w:hAnsiTheme="minorHAnsi" w:cstheme="minorHAnsi"/>
                <w:sz w:val="22"/>
              </w:rPr>
              <w:t xml:space="preserve"> &amp; &lt;</w:t>
            </w:r>
            <w:r w:rsidR="007C3A2B">
              <w:rPr>
                <w:rFonts w:asciiTheme="minorHAnsi" w:hAnsiTheme="minorHAnsi" w:cstheme="minorHAnsi"/>
                <w:sz w:val="22"/>
              </w:rPr>
              <w:t>60</w:t>
            </w:r>
          </w:p>
        </w:tc>
        <w:tc>
          <w:tcPr>
            <w:tcW w:w="4500" w:type="dxa"/>
          </w:tcPr>
          <w:p w14:paraId="3D2E3CE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9B638B">
        <w:tc>
          <w:tcPr>
            <w:tcW w:w="531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50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48A487F1" w14:textId="7A42D89F" w:rsidR="00B00829" w:rsidRDefault="00795BC8" w:rsidP="00B35513">
      <w:pPr>
        <w:spacing w:after="0" w:line="240" w:lineRule="auto"/>
        <w:rPr>
          <w:rFonts w:eastAsiaTheme="minorEastAsia"/>
          <w:b/>
          <w:bCs/>
        </w:rPr>
      </w:pPr>
      <w:r>
        <w:t xml:space="preserve">Grades will be posted on Canvas throughout the semester to provide an ongoing assessment of student progress, though final assessment will be measured using the weighted average above. </w:t>
      </w:r>
      <w:r w:rsidR="00C93E3F" w:rsidRPr="00116C35">
        <w:rPr>
          <w:rFonts w:eastAsiaTheme="minorEastAsia"/>
          <w:b/>
          <w:bCs/>
        </w:rPr>
        <w:t>For the Exams and Assignments, a</w:t>
      </w:r>
      <w:r w:rsidR="009231D8" w:rsidRPr="00116C35">
        <w:rPr>
          <w:rFonts w:eastAsiaTheme="minorEastAsia"/>
          <w:b/>
          <w:bCs/>
        </w:rPr>
        <w:t xml:space="preserve">ny appeals on </w:t>
      </w:r>
      <w:r w:rsidR="00C93E3F" w:rsidRPr="00116C35">
        <w:rPr>
          <w:rFonts w:eastAsiaTheme="minorEastAsia"/>
          <w:b/>
          <w:bCs/>
        </w:rPr>
        <w:t>grades</w:t>
      </w:r>
      <w:r w:rsidR="009231D8" w:rsidRPr="00116C35">
        <w:rPr>
          <w:rFonts w:eastAsiaTheme="minorEastAsia"/>
          <w:b/>
          <w:bCs/>
        </w:rPr>
        <w:t xml:space="preserve"> (except the last one) must be made online no later than </w:t>
      </w:r>
      <w:r w:rsidR="00313CF6" w:rsidRPr="00116C35">
        <w:rPr>
          <w:rFonts w:eastAsiaTheme="minorEastAsia"/>
          <w:b/>
          <w:bCs/>
        </w:rPr>
        <w:t>seven</w:t>
      </w:r>
      <w:r w:rsidR="009231D8" w:rsidRPr="00116C35">
        <w:rPr>
          <w:rFonts w:eastAsiaTheme="minorEastAsia"/>
          <w:b/>
          <w:bCs/>
        </w:rPr>
        <w:t xml:space="preserve"> days after the grades are published</w:t>
      </w:r>
      <w:r w:rsidR="009231D8" w:rsidRPr="009231D8">
        <w:rPr>
          <w:rFonts w:eastAsiaTheme="minorEastAsia"/>
        </w:rPr>
        <w:t xml:space="preserve">. Appeals should be as specific as possible and must contain a valid reason. Appeals such as “I think I deserve more for this assessment, or my overall grade has reduced as a result of this assessment” are NOT valid reasons, and such appeals will not be processed. </w:t>
      </w:r>
      <w:r w:rsidR="00C93E3F" w:rsidRPr="00145A47">
        <w:rPr>
          <w:rFonts w:eastAsiaTheme="minorEastAsia"/>
        </w:rPr>
        <w:t xml:space="preserve">Students are expected to keep track of their performance throughout the semester and seek guidance from available sources (including the instructor) if their performance drops below satisfactory levels. </w:t>
      </w:r>
      <w:r w:rsidR="00C93E3F">
        <w:rPr>
          <w:rFonts w:eastAsiaTheme="minorEastAsia"/>
        </w:rPr>
        <w:t xml:space="preserve"> </w:t>
      </w:r>
      <w:r w:rsidR="009231D8" w:rsidRPr="009231D8">
        <w:rPr>
          <w:rFonts w:eastAsiaTheme="minorEastAsia"/>
        </w:rPr>
        <w:t>Grading is done carefully, and, in most cases, appeals will not result in a change of mark.</w:t>
      </w:r>
      <w:r w:rsidR="00C93E3F">
        <w:rPr>
          <w:rFonts w:eastAsiaTheme="minorEastAsia"/>
        </w:rPr>
        <w:t xml:space="preserve"> </w:t>
      </w:r>
      <w:r w:rsidR="00145A47" w:rsidRPr="00145A47">
        <w:rPr>
          <w:rFonts w:eastAsiaTheme="minorEastAsia"/>
          <w:b/>
          <w:bCs/>
        </w:rPr>
        <w:t>No makeup exams or assignments will be provided for the purpose of bumping up your grade under any circumstances.</w:t>
      </w:r>
    </w:p>
    <w:p w14:paraId="098862E5" w14:textId="77777777" w:rsidR="00116C35" w:rsidRDefault="00116C35" w:rsidP="00B35513">
      <w:pPr>
        <w:spacing w:after="0" w:line="240" w:lineRule="auto"/>
        <w:rPr>
          <w:rFonts w:eastAsiaTheme="minorEastAsia"/>
          <w:b/>
          <w:bCs/>
        </w:rPr>
      </w:pPr>
    </w:p>
    <w:p w14:paraId="41334CEE" w14:textId="77777777" w:rsidR="00116C35" w:rsidRDefault="00116C35" w:rsidP="00B35513">
      <w:pPr>
        <w:spacing w:after="0" w:line="240" w:lineRule="auto"/>
        <w:rPr>
          <w:rFonts w:eastAsiaTheme="minorEastAsia"/>
          <w:b/>
          <w:bCs/>
        </w:rPr>
      </w:pPr>
    </w:p>
    <w:p w14:paraId="77962AF1" w14:textId="77777777" w:rsidR="00EE05BD" w:rsidRDefault="00EE05BD" w:rsidP="00B35513">
      <w:pPr>
        <w:spacing w:after="0" w:line="240" w:lineRule="auto"/>
        <w:rPr>
          <w:rFonts w:eastAsiaTheme="minorEastAsia"/>
          <w:b/>
          <w:bCs/>
        </w:rPr>
      </w:pPr>
    </w:p>
    <w:p w14:paraId="5D46CBB9" w14:textId="77777777" w:rsidR="00EE05BD" w:rsidRDefault="00EE05BD" w:rsidP="00B35513">
      <w:pPr>
        <w:spacing w:after="0" w:line="240" w:lineRule="auto"/>
        <w:rPr>
          <w:rFonts w:eastAsiaTheme="minorEastAsia"/>
          <w:b/>
          <w:bCs/>
        </w:rPr>
      </w:pPr>
    </w:p>
    <w:p w14:paraId="752EFB3A" w14:textId="77777777" w:rsidR="00EE05BD" w:rsidRDefault="00EE05BD" w:rsidP="00B35513">
      <w:pPr>
        <w:spacing w:after="0" w:line="240" w:lineRule="auto"/>
        <w:rPr>
          <w:rFonts w:eastAsiaTheme="minorEastAsia"/>
          <w:b/>
          <w:bCs/>
        </w:rPr>
      </w:pPr>
    </w:p>
    <w:p w14:paraId="65E1AFBA" w14:textId="77777777" w:rsidR="005C5A24" w:rsidRPr="009E62BC" w:rsidRDefault="005C5A24" w:rsidP="005C5A24">
      <w:pPr>
        <w:pStyle w:val="Heading2"/>
        <w:rPr>
          <w:rFonts w:cstheme="minorHAnsi"/>
        </w:rPr>
      </w:pPr>
      <w:r>
        <w:rPr>
          <w:rFonts w:cstheme="minorHAnsi"/>
        </w:rPr>
        <w:lastRenderedPageBreak/>
        <w:t>Academic Accommodation</w:t>
      </w:r>
    </w:p>
    <w:p w14:paraId="1E1F7134" w14:textId="77777777" w:rsidR="005C5A24" w:rsidRPr="00582279"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Pr="009E62BC">
        <w:rPr>
          <w:rFonts w:eastAsiaTheme="minorEastAsia" w:cstheme="minorHAnsi"/>
          <w:color w:val="000000" w:themeColor="text1"/>
        </w:rPr>
        <w:t xml:space="preserve"> </w:t>
      </w:r>
    </w:p>
    <w:p w14:paraId="37468A51" w14:textId="77777777" w:rsidR="005C5A24" w:rsidRPr="009E62BC" w:rsidRDefault="005C5A24" w:rsidP="005C5A24">
      <w:pPr>
        <w:pStyle w:val="Heading2"/>
      </w:pPr>
      <w:r w:rsidRPr="009E62BC">
        <w:t xml:space="preserve">Supporting Your Success and Creating an Inclusive Learning Environment  </w:t>
      </w:r>
    </w:p>
    <w:p w14:paraId="283528A2"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1A649536" w14:textId="4B728B6E"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I also encourage you to review UNT’s student code of conduct so that we can all start with the same baseline civility understanding (Code of Student Conduct) (</w:t>
      </w:r>
      <w:hyperlink r:id="rId23" w:history="1">
        <w:r w:rsidR="00080E1F" w:rsidRPr="00D12E7D">
          <w:rPr>
            <w:rStyle w:val="Hyperlink"/>
            <w:rFonts w:eastAsiaTheme="minorEastAsia" w:cstheme="minorHAnsi"/>
          </w:rPr>
          <w:t>https://policy.unt.edu/policy/07-012</w:t>
        </w:r>
      </w:hyperlink>
      <w:r w:rsidRPr="00582279">
        <w:rPr>
          <w:rFonts w:eastAsiaTheme="minorEastAsia" w:cstheme="minorHAnsi"/>
          <w:color w:val="000000" w:themeColor="text1"/>
        </w:rPr>
        <w:t xml:space="preserve">).  </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4"/>
      <w:headerReference w:type="default" r:id="rId25"/>
      <w:footerReference w:type="even" r:id="rId26"/>
      <w:footerReference w:type="default" r:id="rId27"/>
      <w:headerReference w:type="first" r:id="rId28"/>
      <w:footerReference w:type="first" r:id="rId2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D274A" w14:textId="77777777" w:rsidR="00EC0358" w:rsidRDefault="00EC0358" w:rsidP="00F41A70">
      <w:pPr>
        <w:spacing w:after="0" w:line="240" w:lineRule="auto"/>
      </w:pPr>
      <w:r>
        <w:separator/>
      </w:r>
    </w:p>
  </w:endnote>
  <w:endnote w:type="continuationSeparator" w:id="0">
    <w:p w14:paraId="76BCABB9" w14:textId="77777777" w:rsidR="00EC0358" w:rsidRDefault="00EC0358" w:rsidP="00F41A70">
      <w:pPr>
        <w:spacing w:after="0" w:line="240" w:lineRule="auto"/>
      </w:pPr>
      <w:r>
        <w:continuationSeparator/>
      </w:r>
    </w:p>
  </w:endnote>
  <w:endnote w:type="continuationNotice" w:id="1">
    <w:p w14:paraId="1CAB124F" w14:textId="77777777" w:rsidR="00EC0358" w:rsidRDefault="00EC03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EE1D3" w14:textId="77777777" w:rsidR="00EC0358" w:rsidRDefault="00EC0358" w:rsidP="00F41A70">
      <w:pPr>
        <w:spacing w:after="0" w:line="240" w:lineRule="auto"/>
      </w:pPr>
      <w:r>
        <w:separator/>
      </w:r>
    </w:p>
  </w:footnote>
  <w:footnote w:type="continuationSeparator" w:id="0">
    <w:p w14:paraId="6D127C64" w14:textId="77777777" w:rsidR="00EC0358" w:rsidRDefault="00EC0358" w:rsidP="00F41A70">
      <w:pPr>
        <w:spacing w:after="0" w:line="240" w:lineRule="auto"/>
      </w:pPr>
      <w:r>
        <w:continuationSeparator/>
      </w:r>
    </w:p>
  </w:footnote>
  <w:footnote w:type="continuationNotice" w:id="1">
    <w:p w14:paraId="662B18F3" w14:textId="77777777" w:rsidR="00EC0358" w:rsidRDefault="00EC03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9B3775"/>
    <w:multiLevelType w:val="hybridMultilevel"/>
    <w:tmpl w:val="7F6E3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C7CBB"/>
    <w:multiLevelType w:val="hybridMultilevel"/>
    <w:tmpl w:val="1A5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F87862"/>
    <w:multiLevelType w:val="hybridMultilevel"/>
    <w:tmpl w:val="B28AD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4"/>
  </w:num>
  <w:num w:numId="2" w16cid:durableId="1397119488">
    <w:abstractNumId w:val="31"/>
  </w:num>
  <w:num w:numId="3" w16cid:durableId="1757823624">
    <w:abstractNumId w:val="38"/>
  </w:num>
  <w:num w:numId="4" w16cid:durableId="551232803">
    <w:abstractNumId w:val="0"/>
  </w:num>
  <w:num w:numId="5" w16cid:durableId="287972995">
    <w:abstractNumId w:val="25"/>
  </w:num>
  <w:num w:numId="6" w16cid:durableId="2120251775">
    <w:abstractNumId w:val="21"/>
  </w:num>
  <w:num w:numId="7" w16cid:durableId="751897314">
    <w:abstractNumId w:val="18"/>
  </w:num>
  <w:num w:numId="8" w16cid:durableId="676615659">
    <w:abstractNumId w:val="10"/>
  </w:num>
  <w:num w:numId="9" w16cid:durableId="1441486621">
    <w:abstractNumId w:val="4"/>
  </w:num>
  <w:num w:numId="10" w16cid:durableId="1453090834">
    <w:abstractNumId w:val="26"/>
  </w:num>
  <w:num w:numId="11" w16cid:durableId="900140371">
    <w:abstractNumId w:val="17"/>
  </w:num>
  <w:num w:numId="12" w16cid:durableId="2073574840">
    <w:abstractNumId w:val="37"/>
  </w:num>
  <w:num w:numId="13" w16cid:durableId="676930358">
    <w:abstractNumId w:val="29"/>
  </w:num>
  <w:num w:numId="14" w16cid:durableId="494221341">
    <w:abstractNumId w:val="2"/>
  </w:num>
  <w:num w:numId="15" w16cid:durableId="475029785">
    <w:abstractNumId w:val="1"/>
  </w:num>
  <w:num w:numId="16" w16cid:durableId="7563734">
    <w:abstractNumId w:val="12"/>
  </w:num>
  <w:num w:numId="17" w16cid:durableId="1299140380">
    <w:abstractNumId w:val="30"/>
  </w:num>
  <w:num w:numId="18" w16cid:durableId="1967857140">
    <w:abstractNumId w:val="36"/>
  </w:num>
  <w:num w:numId="19" w16cid:durableId="1301111973">
    <w:abstractNumId w:val="9"/>
  </w:num>
  <w:num w:numId="20" w16cid:durableId="704871732">
    <w:abstractNumId w:val="8"/>
  </w:num>
  <w:num w:numId="21" w16cid:durableId="1937443510">
    <w:abstractNumId w:val="16"/>
  </w:num>
  <w:num w:numId="22" w16cid:durableId="626088703">
    <w:abstractNumId w:val="27"/>
  </w:num>
  <w:num w:numId="23" w16cid:durableId="1406952696">
    <w:abstractNumId w:val="13"/>
  </w:num>
  <w:num w:numId="24" w16cid:durableId="766851812">
    <w:abstractNumId w:val="7"/>
  </w:num>
  <w:num w:numId="25" w16cid:durableId="1739860735">
    <w:abstractNumId w:val="11"/>
  </w:num>
  <w:num w:numId="26" w16cid:durableId="1977640652">
    <w:abstractNumId w:val="33"/>
  </w:num>
  <w:num w:numId="27" w16cid:durableId="273639911">
    <w:abstractNumId w:val="3"/>
  </w:num>
  <w:num w:numId="28" w16cid:durableId="404186733">
    <w:abstractNumId w:val="32"/>
  </w:num>
  <w:num w:numId="29" w16cid:durableId="1639913978">
    <w:abstractNumId w:val="23"/>
  </w:num>
  <w:num w:numId="30" w16cid:durableId="610354172">
    <w:abstractNumId w:val="39"/>
  </w:num>
  <w:num w:numId="31" w16cid:durableId="1193835089">
    <w:abstractNumId w:val="19"/>
  </w:num>
  <w:num w:numId="32" w16cid:durableId="240409330">
    <w:abstractNumId w:val="22"/>
  </w:num>
  <w:num w:numId="33" w16cid:durableId="1272206380">
    <w:abstractNumId w:val="40"/>
  </w:num>
  <w:num w:numId="34" w16cid:durableId="599947183">
    <w:abstractNumId w:val="35"/>
  </w:num>
  <w:num w:numId="35" w16cid:durableId="77950745">
    <w:abstractNumId w:val="28"/>
  </w:num>
  <w:num w:numId="36" w16cid:durableId="824278596">
    <w:abstractNumId w:val="24"/>
  </w:num>
  <w:num w:numId="37" w16cid:durableId="1877962185">
    <w:abstractNumId w:val="15"/>
  </w:num>
  <w:num w:numId="38" w16cid:durableId="1987010079">
    <w:abstractNumId w:val="20"/>
  </w:num>
  <w:num w:numId="39" w16cid:durableId="869031941">
    <w:abstractNumId w:val="14"/>
  </w:num>
  <w:num w:numId="40" w16cid:durableId="1247688647">
    <w:abstractNumId w:val="6"/>
  </w:num>
  <w:num w:numId="41" w16cid:durableId="3638647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CF2"/>
    <w:rsid w:val="00001089"/>
    <w:rsid w:val="00003F41"/>
    <w:rsid w:val="0000701D"/>
    <w:rsid w:val="00014A41"/>
    <w:rsid w:val="00025F9D"/>
    <w:rsid w:val="0004507D"/>
    <w:rsid w:val="00047C9A"/>
    <w:rsid w:val="00054748"/>
    <w:rsid w:val="0005681E"/>
    <w:rsid w:val="00057A98"/>
    <w:rsid w:val="00062872"/>
    <w:rsid w:val="000648B7"/>
    <w:rsid w:val="000757D1"/>
    <w:rsid w:val="000806E4"/>
    <w:rsid w:val="00080E1F"/>
    <w:rsid w:val="000852F0"/>
    <w:rsid w:val="00087CEE"/>
    <w:rsid w:val="000939B0"/>
    <w:rsid w:val="000A484F"/>
    <w:rsid w:val="000A5E27"/>
    <w:rsid w:val="000B0A07"/>
    <w:rsid w:val="000B3BB4"/>
    <w:rsid w:val="000B55A4"/>
    <w:rsid w:val="000C14CA"/>
    <w:rsid w:val="000C2EE4"/>
    <w:rsid w:val="000D225A"/>
    <w:rsid w:val="000D28E3"/>
    <w:rsid w:val="000D2CE9"/>
    <w:rsid w:val="000E5B95"/>
    <w:rsid w:val="000F10DD"/>
    <w:rsid w:val="000F202A"/>
    <w:rsid w:val="000F2A7F"/>
    <w:rsid w:val="000F3AC2"/>
    <w:rsid w:val="000F3B26"/>
    <w:rsid w:val="00103141"/>
    <w:rsid w:val="0011415D"/>
    <w:rsid w:val="00116C35"/>
    <w:rsid w:val="001177A4"/>
    <w:rsid w:val="00121624"/>
    <w:rsid w:val="001222B3"/>
    <w:rsid w:val="00123CC5"/>
    <w:rsid w:val="0013472C"/>
    <w:rsid w:val="0014283E"/>
    <w:rsid w:val="00143EBE"/>
    <w:rsid w:val="00145A47"/>
    <w:rsid w:val="0015039B"/>
    <w:rsid w:val="00150AC5"/>
    <w:rsid w:val="00152572"/>
    <w:rsid w:val="00154670"/>
    <w:rsid w:val="00157417"/>
    <w:rsid w:val="00160583"/>
    <w:rsid w:val="00162DBA"/>
    <w:rsid w:val="0016686F"/>
    <w:rsid w:val="00166BCC"/>
    <w:rsid w:val="001779C5"/>
    <w:rsid w:val="00181856"/>
    <w:rsid w:val="00182A21"/>
    <w:rsid w:val="0018493F"/>
    <w:rsid w:val="00186820"/>
    <w:rsid w:val="00190B13"/>
    <w:rsid w:val="00195D52"/>
    <w:rsid w:val="00196D8E"/>
    <w:rsid w:val="001A3CC3"/>
    <w:rsid w:val="001A5B6F"/>
    <w:rsid w:val="001B1319"/>
    <w:rsid w:val="001B3D5B"/>
    <w:rsid w:val="001B497F"/>
    <w:rsid w:val="001B4C94"/>
    <w:rsid w:val="001B5365"/>
    <w:rsid w:val="001B76F7"/>
    <w:rsid w:val="001B7D0C"/>
    <w:rsid w:val="001C079B"/>
    <w:rsid w:val="001C16E5"/>
    <w:rsid w:val="001C25A2"/>
    <w:rsid w:val="001C2BC3"/>
    <w:rsid w:val="001C3553"/>
    <w:rsid w:val="001C368C"/>
    <w:rsid w:val="001C384B"/>
    <w:rsid w:val="001C3DD0"/>
    <w:rsid w:val="001C599D"/>
    <w:rsid w:val="001D0B5F"/>
    <w:rsid w:val="001D1174"/>
    <w:rsid w:val="001D2148"/>
    <w:rsid w:val="001D4F64"/>
    <w:rsid w:val="001D6B98"/>
    <w:rsid w:val="001E1571"/>
    <w:rsid w:val="001E2443"/>
    <w:rsid w:val="001E75FE"/>
    <w:rsid w:val="001E7823"/>
    <w:rsid w:val="001E7DE3"/>
    <w:rsid w:val="001F3E5B"/>
    <w:rsid w:val="001F4958"/>
    <w:rsid w:val="001F4D26"/>
    <w:rsid w:val="001F4D2B"/>
    <w:rsid w:val="001F6308"/>
    <w:rsid w:val="002022EC"/>
    <w:rsid w:val="0021269B"/>
    <w:rsid w:val="00212AA5"/>
    <w:rsid w:val="00216B08"/>
    <w:rsid w:val="0021761A"/>
    <w:rsid w:val="00217E4B"/>
    <w:rsid w:val="00220A4E"/>
    <w:rsid w:val="002212E5"/>
    <w:rsid w:val="00224731"/>
    <w:rsid w:val="00225EE9"/>
    <w:rsid w:val="00226B58"/>
    <w:rsid w:val="002342A1"/>
    <w:rsid w:val="00236DD6"/>
    <w:rsid w:val="00243DB4"/>
    <w:rsid w:val="00244604"/>
    <w:rsid w:val="002446AD"/>
    <w:rsid w:val="002446DC"/>
    <w:rsid w:val="002463D8"/>
    <w:rsid w:val="00250E78"/>
    <w:rsid w:val="00252566"/>
    <w:rsid w:val="0026685D"/>
    <w:rsid w:val="00266FD7"/>
    <w:rsid w:val="00271577"/>
    <w:rsid w:val="002718BA"/>
    <w:rsid w:val="00273D0C"/>
    <w:rsid w:val="00274778"/>
    <w:rsid w:val="0028285A"/>
    <w:rsid w:val="00286E00"/>
    <w:rsid w:val="00290B0E"/>
    <w:rsid w:val="0029132C"/>
    <w:rsid w:val="00291946"/>
    <w:rsid w:val="00292A13"/>
    <w:rsid w:val="00295A4A"/>
    <w:rsid w:val="002967F3"/>
    <w:rsid w:val="002A46B1"/>
    <w:rsid w:val="002B2027"/>
    <w:rsid w:val="002B6FE8"/>
    <w:rsid w:val="002C04A6"/>
    <w:rsid w:val="002C180D"/>
    <w:rsid w:val="002C5E35"/>
    <w:rsid w:val="002C61A7"/>
    <w:rsid w:val="002D246A"/>
    <w:rsid w:val="002D795C"/>
    <w:rsid w:val="002E3F68"/>
    <w:rsid w:val="002E76BB"/>
    <w:rsid w:val="002F06D2"/>
    <w:rsid w:val="002F28F2"/>
    <w:rsid w:val="002F4464"/>
    <w:rsid w:val="002F6AB1"/>
    <w:rsid w:val="002F7630"/>
    <w:rsid w:val="002F79C4"/>
    <w:rsid w:val="00302C3B"/>
    <w:rsid w:val="00304847"/>
    <w:rsid w:val="00305956"/>
    <w:rsid w:val="00311BC3"/>
    <w:rsid w:val="003132F6"/>
    <w:rsid w:val="00313CF6"/>
    <w:rsid w:val="00320788"/>
    <w:rsid w:val="00321267"/>
    <w:rsid w:val="003234ED"/>
    <w:rsid w:val="00323E7F"/>
    <w:rsid w:val="0033092B"/>
    <w:rsid w:val="00335A83"/>
    <w:rsid w:val="00337127"/>
    <w:rsid w:val="003408FF"/>
    <w:rsid w:val="003421BE"/>
    <w:rsid w:val="0035007F"/>
    <w:rsid w:val="00350D7B"/>
    <w:rsid w:val="00351FD5"/>
    <w:rsid w:val="003565BD"/>
    <w:rsid w:val="0035737A"/>
    <w:rsid w:val="00367F84"/>
    <w:rsid w:val="00372955"/>
    <w:rsid w:val="00373A9D"/>
    <w:rsid w:val="003742CE"/>
    <w:rsid w:val="00375554"/>
    <w:rsid w:val="00377340"/>
    <w:rsid w:val="003829E2"/>
    <w:rsid w:val="003840D8"/>
    <w:rsid w:val="00384B85"/>
    <w:rsid w:val="003865E9"/>
    <w:rsid w:val="003865FA"/>
    <w:rsid w:val="00386D2A"/>
    <w:rsid w:val="00395460"/>
    <w:rsid w:val="00396A10"/>
    <w:rsid w:val="003A2C8B"/>
    <w:rsid w:val="003A2C99"/>
    <w:rsid w:val="003A3752"/>
    <w:rsid w:val="003A4805"/>
    <w:rsid w:val="003A56BD"/>
    <w:rsid w:val="003A6494"/>
    <w:rsid w:val="003B365C"/>
    <w:rsid w:val="003B3704"/>
    <w:rsid w:val="003B7429"/>
    <w:rsid w:val="003C3D07"/>
    <w:rsid w:val="003C4931"/>
    <w:rsid w:val="003D0F23"/>
    <w:rsid w:val="003D340E"/>
    <w:rsid w:val="003E0749"/>
    <w:rsid w:val="003F020B"/>
    <w:rsid w:val="003F1E47"/>
    <w:rsid w:val="003F6530"/>
    <w:rsid w:val="0040606E"/>
    <w:rsid w:val="00406AD7"/>
    <w:rsid w:val="00413025"/>
    <w:rsid w:val="00413AD8"/>
    <w:rsid w:val="0041404C"/>
    <w:rsid w:val="00416953"/>
    <w:rsid w:val="004349B7"/>
    <w:rsid w:val="004372CE"/>
    <w:rsid w:val="004400E5"/>
    <w:rsid w:val="004434DA"/>
    <w:rsid w:val="00444772"/>
    <w:rsid w:val="004448B2"/>
    <w:rsid w:val="00444E21"/>
    <w:rsid w:val="0044674B"/>
    <w:rsid w:val="004473AB"/>
    <w:rsid w:val="004475F3"/>
    <w:rsid w:val="004500EF"/>
    <w:rsid w:val="00450CAD"/>
    <w:rsid w:val="00451235"/>
    <w:rsid w:val="00453F96"/>
    <w:rsid w:val="00457CE0"/>
    <w:rsid w:val="004665D8"/>
    <w:rsid w:val="00466C1E"/>
    <w:rsid w:val="00466EE6"/>
    <w:rsid w:val="00467300"/>
    <w:rsid w:val="00470BA4"/>
    <w:rsid w:val="00477D51"/>
    <w:rsid w:val="00482EDF"/>
    <w:rsid w:val="00483BE6"/>
    <w:rsid w:val="00491916"/>
    <w:rsid w:val="004931A3"/>
    <w:rsid w:val="00494B3D"/>
    <w:rsid w:val="004A24F4"/>
    <w:rsid w:val="004A7231"/>
    <w:rsid w:val="004B3304"/>
    <w:rsid w:val="004B4E10"/>
    <w:rsid w:val="004B52E3"/>
    <w:rsid w:val="004B63C3"/>
    <w:rsid w:val="004C1D3E"/>
    <w:rsid w:val="004C48BC"/>
    <w:rsid w:val="004C56E8"/>
    <w:rsid w:val="004C6ABF"/>
    <w:rsid w:val="004D007D"/>
    <w:rsid w:val="004D0916"/>
    <w:rsid w:val="004D09B7"/>
    <w:rsid w:val="004D3F49"/>
    <w:rsid w:val="004D40CC"/>
    <w:rsid w:val="004D6CC7"/>
    <w:rsid w:val="004E4B8A"/>
    <w:rsid w:val="004E6648"/>
    <w:rsid w:val="004E68F5"/>
    <w:rsid w:val="004F5535"/>
    <w:rsid w:val="004F5E87"/>
    <w:rsid w:val="004F67F3"/>
    <w:rsid w:val="004F7262"/>
    <w:rsid w:val="0050169A"/>
    <w:rsid w:val="00501CFC"/>
    <w:rsid w:val="0050305E"/>
    <w:rsid w:val="00505801"/>
    <w:rsid w:val="00505D45"/>
    <w:rsid w:val="005109E3"/>
    <w:rsid w:val="00510D6C"/>
    <w:rsid w:val="00512A0E"/>
    <w:rsid w:val="0051420A"/>
    <w:rsid w:val="00515192"/>
    <w:rsid w:val="00515C0A"/>
    <w:rsid w:val="0052132D"/>
    <w:rsid w:val="00525CFA"/>
    <w:rsid w:val="005313DC"/>
    <w:rsid w:val="00531DCE"/>
    <w:rsid w:val="00533169"/>
    <w:rsid w:val="00533740"/>
    <w:rsid w:val="00534626"/>
    <w:rsid w:val="00536B87"/>
    <w:rsid w:val="0054220A"/>
    <w:rsid w:val="00542E46"/>
    <w:rsid w:val="005431AB"/>
    <w:rsid w:val="00552A45"/>
    <w:rsid w:val="00554FAD"/>
    <w:rsid w:val="0056081C"/>
    <w:rsid w:val="0056099B"/>
    <w:rsid w:val="00562A01"/>
    <w:rsid w:val="00571154"/>
    <w:rsid w:val="005764B5"/>
    <w:rsid w:val="005777DF"/>
    <w:rsid w:val="00581D4B"/>
    <w:rsid w:val="00582279"/>
    <w:rsid w:val="005823AF"/>
    <w:rsid w:val="00582511"/>
    <w:rsid w:val="00582E34"/>
    <w:rsid w:val="00583996"/>
    <w:rsid w:val="00583A83"/>
    <w:rsid w:val="00583FF6"/>
    <w:rsid w:val="005876C2"/>
    <w:rsid w:val="005905D7"/>
    <w:rsid w:val="005A0E56"/>
    <w:rsid w:val="005A5903"/>
    <w:rsid w:val="005B0444"/>
    <w:rsid w:val="005B0E88"/>
    <w:rsid w:val="005B2A10"/>
    <w:rsid w:val="005B2C0C"/>
    <w:rsid w:val="005B54C8"/>
    <w:rsid w:val="005B63CC"/>
    <w:rsid w:val="005C0D32"/>
    <w:rsid w:val="005C5A24"/>
    <w:rsid w:val="005C718B"/>
    <w:rsid w:val="005C7253"/>
    <w:rsid w:val="005C756C"/>
    <w:rsid w:val="005D25BB"/>
    <w:rsid w:val="005D422B"/>
    <w:rsid w:val="005E1034"/>
    <w:rsid w:val="005E27A2"/>
    <w:rsid w:val="005E282E"/>
    <w:rsid w:val="005F0AAE"/>
    <w:rsid w:val="005F261A"/>
    <w:rsid w:val="005F4F28"/>
    <w:rsid w:val="00604E45"/>
    <w:rsid w:val="00607682"/>
    <w:rsid w:val="00607A22"/>
    <w:rsid w:val="0061398D"/>
    <w:rsid w:val="00617BBD"/>
    <w:rsid w:val="00617EEE"/>
    <w:rsid w:val="00626153"/>
    <w:rsid w:val="0063069B"/>
    <w:rsid w:val="00630795"/>
    <w:rsid w:val="006308C6"/>
    <w:rsid w:val="00631FFB"/>
    <w:rsid w:val="00635680"/>
    <w:rsid w:val="00635BEE"/>
    <w:rsid w:val="00641C07"/>
    <w:rsid w:val="00643A1E"/>
    <w:rsid w:val="00644100"/>
    <w:rsid w:val="00644E04"/>
    <w:rsid w:val="0064670F"/>
    <w:rsid w:val="00647DAE"/>
    <w:rsid w:val="0065221E"/>
    <w:rsid w:val="006537F1"/>
    <w:rsid w:val="00655321"/>
    <w:rsid w:val="00662772"/>
    <w:rsid w:val="00665FFF"/>
    <w:rsid w:val="006710B2"/>
    <w:rsid w:val="00674522"/>
    <w:rsid w:val="00675357"/>
    <w:rsid w:val="00680AE7"/>
    <w:rsid w:val="006810B9"/>
    <w:rsid w:val="00690757"/>
    <w:rsid w:val="00694457"/>
    <w:rsid w:val="00695D05"/>
    <w:rsid w:val="006A0DFA"/>
    <w:rsid w:val="006A1652"/>
    <w:rsid w:val="006A5DF7"/>
    <w:rsid w:val="006A69C0"/>
    <w:rsid w:val="006A6E85"/>
    <w:rsid w:val="006B1FC0"/>
    <w:rsid w:val="006B3111"/>
    <w:rsid w:val="006B67D1"/>
    <w:rsid w:val="006B7C4A"/>
    <w:rsid w:val="006C437E"/>
    <w:rsid w:val="006D3986"/>
    <w:rsid w:val="006D456A"/>
    <w:rsid w:val="006D55C0"/>
    <w:rsid w:val="006D5C21"/>
    <w:rsid w:val="006E25C5"/>
    <w:rsid w:val="006E25D0"/>
    <w:rsid w:val="006E2F5C"/>
    <w:rsid w:val="006E58B1"/>
    <w:rsid w:val="006E7EB0"/>
    <w:rsid w:val="006F2800"/>
    <w:rsid w:val="006F33EA"/>
    <w:rsid w:val="006F357B"/>
    <w:rsid w:val="006F5D9A"/>
    <w:rsid w:val="006F5F75"/>
    <w:rsid w:val="00700E4C"/>
    <w:rsid w:val="00701FCB"/>
    <w:rsid w:val="007020D2"/>
    <w:rsid w:val="0071535B"/>
    <w:rsid w:val="00715E54"/>
    <w:rsid w:val="00717817"/>
    <w:rsid w:val="007235EF"/>
    <w:rsid w:val="00727E4A"/>
    <w:rsid w:val="00730428"/>
    <w:rsid w:val="00741457"/>
    <w:rsid w:val="00741777"/>
    <w:rsid w:val="007452C8"/>
    <w:rsid w:val="0075020C"/>
    <w:rsid w:val="00755AFB"/>
    <w:rsid w:val="00757C85"/>
    <w:rsid w:val="00763549"/>
    <w:rsid w:val="007727ED"/>
    <w:rsid w:val="0077626D"/>
    <w:rsid w:val="0077693C"/>
    <w:rsid w:val="00780232"/>
    <w:rsid w:val="00780E79"/>
    <w:rsid w:val="00783F56"/>
    <w:rsid w:val="00786154"/>
    <w:rsid w:val="0078735D"/>
    <w:rsid w:val="00787A1D"/>
    <w:rsid w:val="00791482"/>
    <w:rsid w:val="007955FA"/>
    <w:rsid w:val="00795BC8"/>
    <w:rsid w:val="007A0702"/>
    <w:rsid w:val="007A16A0"/>
    <w:rsid w:val="007A3084"/>
    <w:rsid w:val="007A6EE8"/>
    <w:rsid w:val="007B0167"/>
    <w:rsid w:val="007B1815"/>
    <w:rsid w:val="007B2AC9"/>
    <w:rsid w:val="007B4703"/>
    <w:rsid w:val="007B7702"/>
    <w:rsid w:val="007C17D1"/>
    <w:rsid w:val="007C3A2B"/>
    <w:rsid w:val="007C4C25"/>
    <w:rsid w:val="007C50EE"/>
    <w:rsid w:val="007C6991"/>
    <w:rsid w:val="007C6ACE"/>
    <w:rsid w:val="007D1C9C"/>
    <w:rsid w:val="007D441B"/>
    <w:rsid w:val="007D5F0C"/>
    <w:rsid w:val="007E0B90"/>
    <w:rsid w:val="007E7284"/>
    <w:rsid w:val="007F035B"/>
    <w:rsid w:val="007F1C22"/>
    <w:rsid w:val="007F2323"/>
    <w:rsid w:val="007F3145"/>
    <w:rsid w:val="007F4428"/>
    <w:rsid w:val="007F5D85"/>
    <w:rsid w:val="0080664F"/>
    <w:rsid w:val="008068AD"/>
    <w:rsid w:val="00812C70"/>
    <w:rsid w:val="0081319A"/>
    <w:rsid w:val="00820055"/>
    <w:rsid w:val="008209C7"/>
    <w:rsid w:val="00826162"/>
    <w:rsid w:val="00826ADB"/>
    <w:rsid w:val="008313A0"/>
    <w:rsid w:val="00832E75"/>
    <w:rsid w:val="008333CE"/>
    <w:rsid w:val="008335EF"/>
    <w:rsid w:val="00833F6C"/>
    <w:rsid w:val="00834A93"/>
    <w:rsid w:val="00840C2E"/>
    <w:rsid w:val="00841F81"/>
    <w:rsid w:val="008428DF"/>
    <w:rsid w:val="0085011E"/>
    <w:rsid w:val="00852F44"/>
    <w:rsid w:val="00853CA2"/>
    <w:rsid w:val="008712F8"/>
    <w:rsid w:val="00872007"/>
    <w:rsid w:val="0087335D"/>
    <w:rsid w:val="00873506"/>
    <w:rsid w:val="00873D60"/>
    <w:rsid w:val="00875F17"/>
    <w:rsid w:val="00882E08"/>
    <w:rsid w:val="0089451A"/>
    <w:rsid w:val="008A0BD7"/>
    <w:rsid w:val="008A188C"/>
    <w:rsid w:val="008A2A9A"/>
    <w:rsid w:val="008A65AF"/>
    <w:rsid w:val="008A6CEE"/>
    <w:rsid w:val="008A6E50"/>
    <w:rsid w:val="008A7834"/>
    <w:rsid w:val="008B13FB"/>
    <w:rsid w:val="008B4CAA"/>
    <w:rsid w:val="008B5E70"/>
    <w:rsid w:val="008B70FF"/>
    <w:rsid w:val="008B7AAD"/>
    <w:rsid w:val="008B7CB4"/>
    <w:rsid w:val="008C335F"/>
    <w:rsid w:val="008C3C2B"/>
    <w:rsid w:val="008C7BB4"/>
    <w:rsid w:val="008D1B3F"/>
    <w:rsid w:val="008D3F2E"/>
    <w:rsid w:val="008D553E"/>
    <w:rsid w:val="008E150C"/>
    <w:rsid w:val="008F08B3"/>
    <w:rsid w:val="008F4D44"/>
    <w:rsid w:val="008F738A"/>
    <w:rsid w:val="008F78D8"/>
    <w:rsid w:val="009008E3"/>
    <w:rsid w:val="009014D6"/>
    <w:rsid w:val="00902205"/>
    <w:rsid w:val="009045F0"/>
    <w:rsid w:val="00905BDD"/>
    <w:rsid w:val="00912FCE"/>
    <w:rsid w:val="00913227"/>
    <w:rsid w:val="00914B76"/>
    <w:rsid w:val="00917569"/>
    <w:rsid w:val="009231D8"/>
    <w:rsid w:val="00923FD6"/>
    <w:rsid w:val="009244B7"/>
    <w:rsid w:val="009254EA"/>
    <w:rsid w:val="009260BB"/>
    <w:rsid w:val="009269E8"/>
    <w:rsid w:val="00927C8F"/>
    <w:rsid w:val="009303DF"/>
    <w:rsid w:val="00930D1E"/>
    <w:rsid w:val="00945084"/>
    <w:rsid w:val="00945169"/>
    <w:rsid w:val="00947616"/>
    <w:rsid w:val="009476BD"/>
    <w:rsid w:val="009531D2"/>
    <w:rsid w:val="0095468F"/>
    <w:rsid w:val="00954941"/>
    <w:rsid w:val="00955A2D"/>
    <w:rsid w:val="009561F6"/>
    <w:rsid w:val="00957CF6"/>
    <w:rsid w:val="00960728"/>
    <w:rsid w:val="00961CDF"/>
    <w:rsid w:val="00962BFB"/>
    <w:rsid w:val="00963266"/>
    <w:rsid w:val="0096369A"/>
    <w:rsid w:val="009664A5"/>
    <w:rsid w:val="00967A7E"/>
    <w:rsid w:val="0097126D"/>
    <w:rsid w:val="009765DD"/>
    <w:rsid w:val="00977D27"/>
    <w:rsid w:val="00982957"/>
    <w:rsid w:val="00983697"/>
    <w:rsid w:val="009838C6"/>
    <w:rsid w:val="009842F1"/>
    <w:rsid w:val="00984EF3"/>
    <w:rsid w:val="00985769"/>
    <w:rsid w:val="00990AF9"/>
    <w:rsid w:val="00991F30"/>
    <w:rsid w:val="009936FD"/>
    <w:rsid w:val="00993B5E"/>
    <w:rsid w:val="0099645B"/>
    <w:rsid w:val="0099664E"/>
    <w:rsid w:val="00997BCD"/>
    <w:rsid w:val="00997BCE"/>
    <w:rsid w:val="009A06D0"/>
    <w:rsid w:val="009A3DDE"/>
    <w:rsid w:val="009B4129"/>
    <w:rsid w:val="009B5EEA"/>
    <w:rsid w:val="009B638B"/>
    <w:rsid w:val="009C0CA8"/>
    <w:rsid w:val="009C2B2F"/>
    <w:rsid w:val="009C313B"/>
    <w:rsid w:val="009C6386"/>
    <w:rsid w:val="009C6D2B"/>
    <w:rsid w:val="009C7686"/>
    <w:rsid w:val="009D0E6A"/>
    <w:rsid w:val="009D0E86"/>
    <w:rsid w:val="009D24F2"/>
    <w:rsid w:val="009E04B5"/>
    <w:rsid w:val="009E094B"/>
    <w:rsid w:val="009E3853"/>
    <w:rsid w:val="009E4684"/>
    <w:rsid w:val="009E62BC"/>
    <w:rsid w:val="009F05AD"/>
    <w:rsid w:val="009F3EBE"/>
    <w:rsid w:val="009F4409"/>
    <w:rsid w:val="00A0024E"/>
    <w:rsid w:val="00A01196"/>
    <w:rsid w:val="00A012D4"/>
    <w:rsid w:val="00A0173F"/>
    <w:rsid w:val="00A03A58"/>
    <w:rsid w:val="00A079D6"/>
    <w:rsid w:val="00A10A4F"/>
    <w:rsid w:val="00A12DEE"/>
    <w:rsid w:val="00A15C21"/>
    <w:rsid w:val="00A15F84"/>
    <w:rsid w:val="00A233DD"/>
    <w:rsid w:val="00A23A30"/>
    <w:rsid w:val="00A316C7"/>
    <w:rsid w:val="00A32A16"/>
    <w:rsid w:val="00A34607"/>
    <w:rsid w:val="00A367A3"/>
    <w:rsid w:val="00A36B0C"/>
    <w:rsid w:val="00A36CAE"/>
    <w:rsid w:val="00A36E7F"/>
    <w:rsid w:val="00A41682"/>
    <w:rsid w:val="00A42736"/>
    <w:rsid w:val="00A47E0F"/>
    <w:rsid w:val="00A504B1"/>
    <w:rsid w:val="00A51900"/>
    <w:rsid w:val="00A53E9D"/>
    <w:rsid w:val="00A56545"/>
    <w:rsid w:val="00A574A1"/>
    <w:rsid w:val="00A63531"/>
    <w:rsid w:val="00A65A99"/>
    <w:rsid w:val="00A65EF1"/>
    <w:rsid w:val="00A72151"/>
    <w:rsid w:val="00A76B02"/>
    <w:rsid w:val="00A76BF2"/>
    <w:rsid w:val="00A771FB"/>
    <w:rsid w:val="00A774EA"/>
    <w:rsid w:val="00A80BD1"/>
    <w:rsid w:val="00A81D95"/>
    <w:rsid w:val="00A8274C"/>
    <w:rsid w:val="00A82EF1"/>
    <w:rsid w:val="00A83AF3"/>
    <w:rsid w:val="00A86222"/>
    <w:rsid w:val="00A906A2"/>
    <w:rsid w:val="00A944E2"/>
    <w:rsid w:val="00A96B77"/>
    <w:rsid w:val="00A96C1C"/>
    <w:rsid w:val="00A978F3"/>
    <w:rsid w:val="00AA0AB9"/>
    <w:rsid w:val="00AA22E6"/>
    <w:rsid w:val="00AA63E6"/>
    <w:rsid w:val="00AA6C40"/>
    <w:rsid w:val="00AA7398"/>
    <w:rsid w:val="00AB64D9"/>
    <w:rsid w:val="00AB69A9"/>
    <w:rsid w:val="00AC2D75"/>
    <w:rsid w:val="00AC34C6"/>
    <w:rsid w:val="00AC7204"/>
    <w:rsid w:val="00AD0ACC"/>
    <w:rsid w:val="00AD0D99"/>
    <w:rsid w:val="00AD3864"/>
    <w:rsid w:val="00AD51B9"/>
    <w:rsid w:val="00AD6069"/>
    <w:rsid w:val="00AD6E76"/>
    <w:rsid w:val="00AD7E65"/>
    <w:rsid w:val="00AE67FE"/>
    <w:rsid w:val="00AF4EA2"/>
    <w:rsid w:val="00B0077A"/>
    <w:rsid w:val="00B00829"/>
    <w:rsid w:val="00B009CB"/>
    <w:rsid w:val="00B011C1"/>
    <w:rsid w:val="00B01BCB"/>
    <w:rsid w:val="00B0609C"/>
    <w:rsid w:val="00B07CB3"/>
    <w:rsid w:val="00B11DC7"/>
    <w:rsid w:val="00B17716"/>
    <w:rsid w:val="00B206EA"/>
    <w:rsid w:val="00B30CAD"/>
    <w:rsid w:val="00B312F7"/>
    <w:rsid w:val="00B32B4A"/>
    <w:rsid w:val="00B35513"/>
    <w:rsid w:val="00B36319"/>
    <w:rsid w:val="00B36961"/>
    <w:rsid w:val="00B400CC"/>
    <w:rsid w:val="00B40962"/>
    <w:rsid w:val="00B43D9A"/>
    <w:rsid w:val="00B45E1C"/>
    <w:rsid w:val="00B465C8"/>
    <w:rsid w:val="00B47E5C"/>
    <w:rsid w:val="00B50C17"/>
    <w:rsid w:val="00B5228A"/>
    <w:rsid w:val="00B55A25"/>
    <w:rsid w:val="00B613A4"/>
    <w:rsid w:val="00B61536"/>
    <w:rsid w:val="00B61C4F"/>
    <w:rsid w:val="00B61D52"/>
    <w:rsid w:val="00B63531"/>
    <w:rsid w:val="00B64A28"/>
    <w:rsid w:val="00B665AF"/>
    <w:rsid w:val="00B7174B"/>
    <w:rsid w:val="00B72CD0"/>
    <w:rsid w:val="00B73D4E"/>
    <w:rsid w:val="00B75140"/>
    <w:rsid w:val="00B76DA3"/>
    <w:rsid w:val="00B8062A"/>
    <w:rsid w:val="00B810C2"/>
    <w:rsid w:val="00B82167"/>
    <w:rsid w:val="00B841E3"/>
    <w:rsid w:val="00B845E0"/>
    <w:rsid w:val="00B9167C"/>
    <w:rsid w:val="00B9294D"/>
    <w:rsid w:val="00B92A40"/>
    <w:rsid w:val="00B94399"/>
    <w:rsid w:val="00BA2FE4"/>
    <w:rsid w:val="00BA6208"/>
    <w:rsid w:val="00BA7DAD"/>
    <w:rsid w:val="00BB0B45"/>
    <w:rsid w:val="00BB28FF"/>
    <w:rsid w:val="00BB53A5"/>
    <w:rsid w:val="00BB7779"/>
    <w:rsid w:val="00BC0019"/>
    <w:rsid w:val="00BC73B8"/>
    <w:rsid w:val="00BD34E3"/>
    <w:rsid w:val="00BF0555"/>
    <w:rsid w:val="00BF1278"/>
    <w:rsid w:val="00BF2A6D"/>
    <w:rsid w:val="00BF76C2"/>
    <w:rsid w:val="00C00464"/>
    <w:rsid w:val="00C0115D"/>
    <w:rsid w:val="00C01C0C"/>
    <w:rsid w:val="00C03098"/>
    <w:rsid w:val="00C07CFB"/>
    <w:rsid w:val="00C11056"/>
    <w:rsid w:val="00C140C0"/>
    <w:rsid w:val="00C14845"/>
    <w:rsid w:val="00C15172"/>
    <w:rsid w:val="00C211DC"/>
    <w:rsid w:val="00C2409C"/>
    <w:rsid w:val="00C246D2"/>
    <w:rsid w:val="00C252C4"/>
    <w:rsid w:val="00C26284"/>
    <w:rsid w:val="00C30029"/>
    <w:rsid w:val="00C32DE7"/>
    <w:rsid w:val="00C374DF"/>
    <w:rsid w:val="00C401A4"/>
    <w:rsid w:val="00C529D4"/>
    <w:rsid w:val="00C57D5C"/>
    <w:rsid w:val="00C65463"/>
    <w:rsid w:val="00C70A99"/>
    <w:rsid w:val="00C70CB9"/>
    <w:rsid w:val="00C73D48"/>
    <w:rsid w:val="00C75A68"/>
    <w:rsid w:val="00C75DF2"/>
    <w:rsid w:val="00C7676A"/>
    <w:rsid w:val="00C87F43"/>
    <w:rsid w:val="00C93E3F"/>
    <w:rsid w:val="00C94CA5"/>
    <w:rsid w:val="00C97BD1"/>
    <w:rsid w:val="00CA0081"/>
    <w:rsid w:val="00CA2745"/>
    <w:rsid w:val="00CA7241"/>
    <w:rsid w:val="00CB1BBD"/>
    <w:rsid w:val="00CC6021"/>
    <w:rsid w:val="00CD40E7"/>
    <w:rsid w:val="00CD4187"/>
    <w:rsid w:val="00CD6C1E"/>
    <w:rsid w:val="00CE5D11"/>
    <w:rsid w:val="00CF2F7B"/>
    <w:rsid w:val="00CF60D4"/>
    <w:rsid w:val="00CF6669"/>
    <w:rsid w:val="00CF75EC"/>
    <w:rsid w:val="00D00116"/>
    <w:rsid w:val="00D00788"/>
    <w:rsid w:val="00D03084"/>
    <w:rsid w:val="00D046CC"/>
    <w:rsid w:val="00D0505E"/>
    <w:rsid w:val="00D11334"/>
    <w:rsid w:val="00D13420"/>
    <w:rsid w:val="00D14752"/>
    <w:rsid w:val="00D1666A"/>
    <w:rsid w:val="00D20B8D"/>
    <w:rsid w:val="00D22332"/>
    <w:rsid w:val="00D25A91"/>
    <w:rsid w:val="00D264AE"/>
    <w:rsid w:val="00D30887"/>
    <w:rsid w:val="00D30A90"/>
    <w:rsid w:val="00D33AAA"/>
    <w:rsid w:val="00D36029"/>
    <w:rsid w:val="00D37D2A"/>
    <w:rsid w:val="00D40267"/>
    <w:rsid w:val="00D40C61"/>
    <w:rsid w:val="00D43E60"/>
    <w:rsid w:val="00D536A6"/>
    <w:rsid w:val="00D53B34"/>
    <w:rsid w:val="00D55A0B"/>
    <w:rsid w:val="00D5667B"/>
    <w:rsid w:val="00D57A3C"/>
    <w:rsid w:val="00D61F0B"/>
    <w:rsid w:val="00D639DF"/>
    <w:rsid w:val="00D66884"/>
    <w:rsid w:val="00D722CC"/>
    <w:rsid w:val="00D75492"/>
    <w:rsid w:val="00D80334"/>
    <w:rsid w:val="00D85FDE"/>
    <w:rsid w:val="00D9227C"/>
    <w:rsid w:val="00D93151"/>
    <w:rsid w:val="00D942CC"/>
    <w:rsid w:val="00D960A0"/>
    <w:rsid w:val="00DA0387"/>
    <w:rsid w:val="00DA2870"/>
    <w:rsid w:val="00DA2FBE"/>
    <w:rsid w:val="00DB11D5"/>
    <w:rsid w:val="00DB6F39"/>
    <w:rsid w:val="00DB7365"/>
    <w:rsid w:val="00DC3DB5"/>
    <w:rsid w:val="00DC41E6"/>
    <w:rsid w:val="00DC43B6"/>
    <w:rsid w:val="00DC4B38"/>
    <w:rsid w:val="00DC75BE"/>
    <w:rsid w:val="00DC7AB2"/>
    <w:rsid w:val="00DD10AD"/>
    <w:rsid w:val="00DD3AD3"/>
    <w:rsid w:val="00DD44D4"/>
    <w:rsid w:val="00DD4624"/>
    <w:rsid w:val="00DD5705"/>
    <w:rsid w:val="00DD7A9A"/>
    <w:rsid w:val="00DE14A1"/>
    <w:rsid w:val="00DE3424"/>
    <w:rsid w:val="00DE6A56"/>
    <w:rsid w:val="00DE6F09"/>
    <w:rsid w:val="00DE7A94"/>
    <w:rsid w:val="00DF120B"/>
    <w:rsid w:val="00DF3FD5"/>
    <w:rsid w:val="00DF734A"/>
    <w:rsid w:val="00DF73B8"/>
    <w:rsid w:val="00E01DB3"/>
    <w:rsid w:val="00E02B04"/>
    <w:rsid w:val="00E02B68"/>
    <w:rsid w:val="00E0314C"/>
    <w:rsid w:val="00E06E54"/>
    <w:rsid w:val="00E07387"/>
    <w:rsid w:val="00E10A61"/>
    <w:rsid w:val="00E116BA"/>
    <w:rsid w:val="00E154E5"/>
    <w:rsid w:val="00E1607C"/>
    <w:rsid w:val="00E20B1D"/>
    <w:rsid w:val="00E21746"/>
    <w:rsid w:val="00E224A1"/>
    <w:rsid w:val="00E25817"/>
    <w:rsid w:val="00E26175"/>
    <w:rsid w:val="00E31396"/>
    <w:rsid w:val="00E32274"/>
    <w:rsid w:val="00E32EAD"/>
    <w:rsid w:val="00E33F6F"/>
    <w:rsid w:val="00E346BB"/>
    <w:rsid w:val="00E3770D"/>
    <w:rsid w:val="00E37FE4"/>
    <w:rsid w:val="00E40125"/>
    <w:rsid w:val="00E4099A"/>
    <w:rsid w:val="00E44577"/>
    <w:rsid w:val="00E477BE"/>
    <w:rsid w:val="00E50393"/>
    <w:rsid w:val="00E51FEC"/>
    <w:rsid w:val="00E52BE6"/>
    <w:rsid w:val="00E54491"/>
    <w:rsid w:val="00E54F25"/>
    <w:rsid w:val="00E573F6"/>
    <w:rsid w:val="00E6274C"/>
    <w:rsid w:val="00E661FE"/>
    <w:rsid w:val="00E6706D"/>
    <w:rsid w:val="00E67A20"/>
    <w:rsid w:val="00E77C6A"/>
    <w:rsid w:val="00E77FF0"/>
    <w:rsid w:val="00E802E2"/>
    <w:rsid w:val="00E870C5"/>
    <w:rsid w:val="00E9019A"/>
    <w:rsid w:val="00E919A7"/>
    <w:rsid w:val="00E93E3E"/>
    <w:rsid w:val="00E95EAA"/>
    <w:rsid w:val="00EA1345"/>
    <w:rsid w:val="00EA21F2"/>
    <w:rsid w:val="00EA46CA"/>
    <w:rsid w:val="00EA47DE"/>
    <w:rsid w:val="00EA7DFB"/>
    <w:rsid w:val="00EA7E6E"/>
    <w:rsid w:val="00EB07E3"/>
    <w:rsid w:val="00EB13B7"/>
    <w:rsid w:val="00EB13F4"/>
    <w:rsid w:val="00EB35DA"/>
    <w:rsid w:val="00EC0358"/>
    <w:rsid w:val="00EC2894"/>
    <w:rsid w:val="00EC3110"/>
    <w:rsid w:val="00EC36B3"/>
    <w:rsid w:val="00EC6692"/>
    <w:rsid w:val="00EC67D5"/>
    <w:rsid w:val="00ED5224"/>
    <w:rsid w:val="00ED571C"/>
    <w:rsid w:val="00EE05BD"/>
    <w:rsid w:val="00EE437C"/>
    <w:rsid w:val="00EE6242"/>
    <w:rsid w:val="00EE715A"/>
    <w:rsid w:val="00EF1681"/>
    <w:rsid w:val="00EF1744"/>
    <w:rsid w:val="00EF3207"/>
    <w:rsid w:val="00EF3C1B"/>
    <w:rsid w:val="00EF4FE1"/>
    <w:rsid w:val="00EF6299"/>
    <w:rsid w:val="00F058D6"/>
    <w:rsid w:val="00F06DC8"/>
    <w:rsid w:val="00F06F15"/>
    <w:rsid w:val="00F1037A"/>
    <w:rsid w:val="00F10863"/>
    <w:rsid w:val="00F122B5"/>
    <w:rsid w:val="00F162C0"/>
    <w:rsid w:val="00F17CDC"/>
    <w:rsid w:val="00F21DDF"/>
    <w:rsid w:val="00F25AA8"/>
    <w:rsid w:val="00F27153"/>
    <w:rsid w:val="00F32B3F"/>
    <w:rsid w:val="00F365B4"/>
    <w:rsid w:val="00F41A70"/>
    <w:rsid w:val="00F4665E"/>
    <w:rsid w:val="00F56F81"/>
    <w:rsid w:val="00F620E8"/>
    <w:rsid w:val="00F64EB6"/>
    <w:rsid w:val="00F6650C"/>
    <w:rsid w:val="00F7047E"/>
    <w:rsid w:val="00F76862"/>
    <w:rsid w:val="00F803A0"/>
    <w:rsid w:val="00F82995"/>
    <w:rsid w:val="00F90DD2"/>
    <w:rsid w:val="00F91956"/>
    <w:rsid w:val="00F95839"/>
    <w:rsid w:val="00F97992"/>
    <w:rsid w:val="00FA39E8"/>
    <w:rsid w:val="00FA3AE0"/>
    <w:rsid w:val="00FA42F5"/>
    <w:rsid w:val="00FA4A3B"/>
    <w:rsid w:val="00FA6086"/>
    <w:rsid w:val="00FA7209"/>
    <w:rsid w:val="00FA76F8"/>
    <w:rsid w:val="00FB1458"/>
    <w:rsid w:val="00FB3375"/>
    <w:rsid w:val="00FB6E65"/>
    <w:rsid w:val="00FC12FE"/>
    <w:rsid w:val="00FC1A5D"/>
    <w:rsid w:val="00FC30C0"/>
    <w:rsid w:val="00FC56D7"/>
    <w:rsid w:val="00FD6D17"/>
    <w:rsid w:val="00FE232F"/>
    <w:rsid w:val="00FE514E"/>
    <w:rsid w:val="00FE7F04"/>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192964957">
      <w:bodyDiv w:val="1"/>
      <w:marLeft w:val="0"/>
      <w:marRight w:val="0"/>
      <w:marTop w:val="0"/>
      <w:marBottom w:val="0"/>
      <w:divBdr>
        <w:top w:val="none" w:sz="0" w:space="0" w:color="auto"/>
        <w:left w:val="none" w:sz="0" w:space="0" w:color="auto"/>
        <w:bottom w:val="none" w:sz="0" w:space="0" w:color="auto"/>
        <w:right w:val="none" w:sz="0" w:space="0" w:color="auto"/>
      </w:divBdr>
      <w:divsChild>
        <w:div w:id="1766881669">
          <w:marLeft w:val="547"/>
          <w:marRight w:val="0"/>
          <w:marTop w:val="200"/>
          <w:marBottom w:val="0"/>
          <w:divBdr>
            <w:top w:val="none" w:sz="0" w:space="0" w:color="auto"/>
            <w:left w:val="none" w:sz="0" w:space="0" w:color="auto"/>
            <w:bottom w:val="none" w:sz="0" w:space="0" w:color="auto"/>
            <w:right w:val="none" w:sz="0" w:space="0" w:color="auto"/>
          </w:divBdr>
        </w:div>
      </w:divsChild>
    </w:div>
    <w:div w:id="20553126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43674786">
      <w:bodyDiv w:val="1"/>
      <w:marLeft w:val="0"/>
      <w:marRight w:val="0"/>
      <w:marTop w:val="0"/>
      <w:marBottom w:val="0"/>
      <w:divBdr>
        <w:top w:val="none" w:sz="0" w:space="0" w:color="auto"/>
        <w:left w:val="none" w:sz="0" w:space="0" w:color="auto"/>
        <w:bottom w:val="none" w:sz="0" w:space="0" w:color="auto"/>
        <w:right w:val="none" w:sz="0" w:space="0" w:color="auto"/>
      </w:divBdr>
      <w:divsChild>
        <w:div w:id="953172571">
          <w:marLeft w:val="0"/>
          <w:marRight w:val="0"/>
          <w:marTop w:val="0"/>
          <w:marBottom w:val="0"/>
          <w:divBdr>
            <w:top w:val="none" w:sz="0" w:space="0" w:color="auto"/>
            <w:left w:val="none" w:sz="0" w:space="0" w:color="auto"/>
            <w:bottom w:val="none" w:sz="0" w:space="0" w:color="auto"/>
            <w:right w:val="none" w:sz="0" w:space="0" w:color="auto"/>
          </w:divBdr>
        </w:div>
        <w:div w:id="849805442">
          <w:marLeft w:val="0"/>
          <w:marRight w:val="0"/>
          <w:marTop w:val="0"/>
          <w:marBottom w:val="0"/>
          <w:divBdr>
            <w:top w:val="none" w:sz="0" w:space="0" w:color="auto"/>
            <w:left w:val="none" w:sz="0" w:space="0" w:color="auto"/>
            <w:bottom w:val="none" w:sz="0" w:space="0" w:color="auto"/>
            <w:right w:val="none" w:sz="0" w:space="0" w:color="auto"/>
          </w:divBdr>
        </w:div>
      </w:divsChild>
    </w:div>
    <w:div w:id="456414909">
      <w:bodyDiv w:val="1"/>
      <w:marLeft w:val="0"/>
      <w:marRight w:val="0"/>
      <w:marTop w:val="0"/>
      <w:marBottom w:val="0"/>
      <w:divBdr>
        <w:top w:val="none" w:sz="0" w:space="0" w:color="auto"/>
        <w:left w:val="none" w:sz="0" w:space="0" w:color="auto"/>
        <w:bottom w:val="none" w:sz="0" w:space="0" w:color="auto"/>
        <w:right w:val="none" w:sz="0" w:space="0" w:color="auto"/>
      </w:divBdr>
    </w:div>
    <w:div w:id="458306617">
      <w:bodyDiv w:val="1"/>
      <w:marLeft w:val="0"/>
      <w:marRight w:val="0"/>
      <w:marTop w:val="0"/>
      <w:marBottom w:val="0"/>
      <w:divBdr>
        <w:top w:val="none" w:sz="0" w:space="0" w:color="auto"/>
        <w:left w:val="none" w:sz="0" w:space="0" w:color="auto"/>
        <w:bottom w:val="none" w:sz="0" w:space="0" w:color="auto"/>
        <w:right w:val="none" w:sz="0" w:space="0" w:color="auto"/>
      </w:divBdr>
    </w:div>
    <w:div w:id="46597752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63565097">
      <w:bodyDiv w:val="1"/>
      <w:marLeft w:val="0"/>
      <w:marRight w:val="0"/>
      <w:marTop w:val="0"/>
      <w:marBottom w:val="0"/>
      <w:divBdr>
        <w:top w:val="none" w:sz="0" w:space="0" w:color="auto"/>
        <w:left w:val="none" w:sz="0" w:space="0" w:color="auto"/>
        <w:bottom w:val="none" w:sz="0" w:space="0" w:color="auto"/>
        <w:right w:val="none" w:sz="0" w:space="0" w:color="auto"/>
      </w:divBdr>
    </w:div>
    <w:div w:id="80223117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14203824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0626123">
      <w:bodyDiv w:val="1"/>
      <w:marLeft w:val="0"/>
      <w:marRight w:val="0"/>
      <w:marTop w:val="0"/>
      <w:marBottom w:val="0"/>
      <w:divBdr>
        <w:top w:val="none" w:sz="0" w:space="0" w:color="auto"/>
        <w:left w:val="none" w:sz="0" w:space="0" w:color="auto"/>
        <w:bottom w:val="none" w:sz="0" w:space="0" w:color="auto"/>
        <w:right w:val="none" w:sz="0" w:space="0" w:color="auto"/>
      </w:divBdr>
    </w:div>
    <w:div w:id="133282840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2684613">
      <w:bodyDiv w:val="1"/>
      <w:marLeft w:val="0"/>
      <w:marRight w:val="0"/>
      <w:marTop w:val="0"/>
      <w:marBottom w:val="0"/>
      <w:divBdr>
        <w:top w:val="none" w:sz="0" w:space="0" w:color="auto"/>
        <w:left w:val="none" w:sz="0" w:space="0" w:color="auto"/>
        <w:bottom w:val="none" w:sz="0" w:space="0" w:color="auto"/>
        <w:right w:val="none" w:sz="0" w:space="0" w:color="auto"/>
      </w:divBdr>
    </w:div>
    <w:div w:id="175423176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 w:id="2008164518">
      <w:bodyDiv w:val="1"/>
      <w:marLeft w:val="0"/>
      <w:marRight w:val="0"/>
      <w:marTop w:val="0"/>
      <w:marBottom w:val="0"/>
      <w:divBdr>
        <w:top w:val="none" w:sz="0" w:space="0" w:color="auto"/>
        <w:left w:val="none" w:sz="0" w:space="0" w:color="auto"/>
        <w:bottom w:val="none" w:sz="0" w:space="0" w:color="auto"/>
        <w:right w:val="none" w:sz="0" w:space="0" w:color="auto"/>
      </w:divBdr>
      <w:divsChild>
        <w:div w:id="1140876822">
          <w:marLeft w:val="0"/>
          <w:marRight w:val="0"/>
          <w:marTop w:val="0"/>
          <w:marBottom w:val="0"/>
          <w:divBdr>
            <w:top w:val="none" w:sz="0" w:space="0" w:color="auto"/>
            <w:left w:val="none" w:sz="0" w:space="0" w:color="auto"/>
            <w:bottom w:val="none" w:sz="0" w:space="0" w:color="auto"/>
            <w:right w:val="none" w:sz="0" w:space="0" w:color="auto"/>
          </w:divBdr>
        </w:div>
        <w:div w:id="74130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nline.unt.edu/learn" TargetMode="External"/><Relationship Id="rId18" Type="http://schemas.openxmlformats.org/officeDocument/2006/relationships/hyperlink" Target="https://engineering.unt.edu/cse/students/resources/academic-integrity.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navigate.unt.edu/" TargetMode="External"/><Relationship Id="rId7" Type="http://schemas.openxmlformats.org/officeDocument/2006/relationships/webSettings" Target="webSettings.xml"/><Relationship Id="rId12" Type="http://schemas.openxmlformats.org/officeDocument/2006/relationships/hyperlink" Target="https://policy.unt.edu/policy/07-012" TargetMode="External"/><Relationship Id="rId17" Type="http://schemas.openxmlformats.org/officeDocument/2006/relationships/hyperlink" Target="https://policy.unt.edu/policy/06-039"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olicy.unt.edu/policy/06-039" TargetMode="External"/><Relationship Id="rId20" Type="http://schemas.openxmlformats.org/officeDocument/2006/relationships/hyperlink" Target="https://policy.unt.edu/policy/06-003"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076538150"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policy.unt.edu/policy/15-006" TargetMode="External"/><Relationship Id="rId23" Type="http://schemas.openxmlformats.org/officeDocument/2006/relationships/hyperlink" Target="https://policy.unt.edu/policy/07-012" TargetMode="External"/><Relationship Id="rId28" Type="http://schemas.openxmlformats.org/officeDocument/2006/relationships/header" Target="header3.xml"/><Relationship Id="rId10" Type="http://schemas.openxmlformats.org/officeDocument/2006/relationships/hyperlink" Target="mailto:Subharag.sarkar@unt.edu" TargetMode="External"/><Relationship Id="rId19" Type="http://schemas.openxmlformats.org/officeDocument/2006/relationships/hyperlink" Target="https://policy.unt.edu/policy/06-003"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15-006" TargetMode="External"/><Relationship Id="rId22" Type="http://schemas.openxmlformats.org/officeDocument/2006/relationships/hyperlink" Target="https://navigate.unt.edu"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451</TotalTime>
  <Pages>7</Pages>
  <Words>2615</Words>
  <Characters>14438</Characters>
  <Application>Microsoft Office Word</Application>
  <DocSecurity>0</DocSecurity>
  <Lines>328</Lines>
  <Paragraphs>18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870</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153</cp:revision>
  <cp:lastPrinted>2025-01-07T21:50:00Z</cp:lastPrinted>
  <dcterms:created xsi:type="dcterms:W3CDTF">2024-07-01T13:17:00Z</dcterms:created>
  <dcterms:modified xsi:type="dcterms:W3CDTF">2026-01-1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